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72998A" w14:textId="51DC255D" w:rsidR="00EA3885" w:rsidRDefault="00EA3885" w:rsidP="00290CBC">
      <w:pPr>
        <w:jc w:val="right"/>
      </w:pPr>
    </w:p>
    <w:p w14:paraId="287931E1" w14:textId="26ED4E9B" w:rsidR="00EA3885" w:rsidRDefault="00EA3885" w:rsidP="00EA3885">
      <w:pPr>
        <w:ind w:right="840"/>
      </w:pPr>
    </w:p>
    <w:p w14:paraId="6DCEC832" w14:textId="69FF9140" w:rsidR="00D05E9D" w:rsidRPr="00DC0A94" w:rsidRDefault="000F0A01" w:rsidP="00D05E9D">
      <w:pPr>
        <w:jc w:val="center"/>
        <w:rPr>
          <w:color w:val="FF0000"/>
          <w:szCs w:val="28"/>
        </w:rPr>
      </w:pPr>
      <w:r>
        <w:rPr>
          <w:rFonts w:hint="eastAsia"/>
          <w:szCs w:val="28"/>
        </w:rPr>
        <w:t>応募</w:t>
      </w:r>
      <w:r w:rsidR="00156AC6">
        <w:rPr>
          <w:rFonts w:hint="eastAsia"/>
          <w:szCs w:val="28"/>
        </w:rPr>
        <w:t>申請</w:t>
      </w:r>
      <w:r>
        <w:rPr>
          <w:rFonts w:hint="eastAsia"/>
          <w:szCs w:val="28"/>
        </w:rPr>
        <w:t>書</w:t>
      </w:r>
    </w:p>
    <w:p w14:paraId="4C7B4A0C" w14:textId="09088C57" w:rsidR="00EA3885" w:rsidRDefault="00EA3885" w:rsidP="00EA3885">
      <w:pPr>
        <w:ind w:right="840"/>
      </w:pPr>
    </w:p>
    <w:p w14:paraId="30D488E0" w14:textId="09288D9F" w:rsidR="00290CBC" w:rsidRPr="00FE480E" w:rsidRDefault="00EE7A34" w:rsidP="36381488">
      <w:pPr>
        <w:jc w:val="right"/>
        <w:rPr>
          <w:bCs/>
        </w:rPr>
      </w:pPr>
      <w:r w:rsidRPr="00FE480E">
        <w:rPr>
          <w:bCs/>
        </w:rPr>
        <w:t>令和</w:t>
      </w:r>
      <w:r w:rsidR="005C4915">
        <w:rPr>
          <w:rFonts w:hint="eastAsia"/>
          <w:bCs/>
        </w:rPr>
        <w:t>６</w:t>
      </w:r>
      <w:r w:rsidR="00290CBC" w:rsidRPr="00FE480E">
        <w:rPr>
          <w:bCs/>
        </w:rPr>
        <w:t>年</w:t>
      </w:r>
      <w:r w:rsidR="000E7D47">
        <w:rPr>
          <w:rFonts w:hint="eastAsia"/>
          <w:bCs/>
        </w:rPr>
        <w:t xml:space="preserve">　</w:t>
      </w:r>
      <w:r w:rsidR="00290CBC" w:rsidRPr="00FE480E">
        <w:rPr>
          <w:bCs/>
        </w:rPr>
        <w:t>月</w:t>
      </w:r>
      <w:r w:rsidR="000E7D47">
        <w:rPr>
          <w:rFonts w:hint="eastAsia"/>
          <w:bCs/>
        </w:rPr>
        <w:t xml:space="preserve">　</w:t>
      </w:r>
      <w:r w:rsidR="00290CBC" w:rsidRPr="00FE480E">
        <w:rPr>
          <w:bCs/>
        </w:rPr>
        <w:t>日</w:t>
      </w:r>
    </w:p>
    <w:p w14:paraId="12C7DCF0" w14:textId="664687A4" w:rsidR="00290CBC" w:rsidRDefault="00290CBC" w:rsidP="00552F48">
      <w:pPr>
        <w:jc w:val="right"/>
        <w:rPr>
          <w:color w:val="FF0000"/>
          <w:sz w:val="20"/>
        </w:rPr>
      </w:pPr>
    </w:p>
    <w:p w14:paraId="69E81F89" w14:textId="5373184F" w:rsidR="0074595E" w:rsidRDefault="00992E0E" w:rsidP="00854340">
      <w:pPr>
        <w:ind w:firstLineChars="100" w:firstLine="210"/>
      </w:pPr>
      <w:r>
        <w:rPr>
          <w:rFonts w:hint="eastAsia"/>
        </w:rPr>
        <w:t>公益社団法人</w:t>
      </w:r>
    </w:p>
    <w:p w14:paraId="18738E6D" w14:textId="65B2FC69" w:rsidR="00290CBC" w:rsidRDefault="00290CBC" w:rsidP="00854340">
      <w:pPr>
        <w:ind w:firstLineChars="100" w:firstLine="210"/>
      </w:pPr>
      <w:r>
        <w:rPr>
          <w:rFonts w:hint="eastAsia"/>
        </w:rPr>
        <w:t>日本</w:t>
      </w:r>
      <w:r w:rsidR="00992E0E">
        <w:rPr>
          <w:rFonts w:hint="eastAsia"/>
        </w:rPr>
        <w:t>山岳・</w:t>
      </w:r>
      <w:r>
        <w:rPr>
          <w:rFonts w:hint="eastAsia"/>
        </w:rPr>
        <w:t>スポーツ</w:t>
      </w:r>
      <w:r w:rsidR="00992E0E">
        <w:rPr>
          <w:rFonts w:hint="eastAsia"/>
        </w:rPr>
        <w:t>クライミング協会</w:t>
      </w:r>
      <w:r>
        <w:rPr>
          <w:rFonts w:hint="eastAsia"/>
        </w:rPr>
        <w:t xml:space="preserve">　</w:t>
      </w:r>
      <w:r w:rsidR="00992E0E">
        <w:rPr>
          <w:rFonts w:hint="eastAsia"/>
        </w:rPr>
        <w:t>会長</w:t>
      </w:r>
      <w:r>
        <w:rPr>
          <w:rFonts w:hint="eastAsia"/>
        </w:rPr>
        <w:t xml:space="preserve">　殿</w:t>
      </w:r>
    </w:p>
    <w:p w14:paraId="242B97A8" w14:textId="4DEAF547" w:rsidR="00290CBC" w:rsidRDefault="00290CBC"/>
    <w:p w14:paraId="5977869D" w14:textId="7523FE9F" w:rsidR="00290CBC" w:rsidRPr="000F749D" w:rsidRDefault="00290CBC"/>
    <w:tbl>
      <w:tblPr>
        <w:tblStyle w:val="a3"/>
        <w:tblW w:w="0" w:type="auto"/>
        <w:tblInd w:w="25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3"/>
        <w:gridCol w:w="1535"/>
        <w:gridCol w:w="3894"/>
      </w:tblGrid>
      <w:tr w:rsidR="00290CBC" w14:paraId="552DB1CF" w14:textId="77777777" w:rsidTr="000F0A01">
        <w:tc>
          <w:tcPr>
            <w:tcW w:w="1123" w:type="dxa"/>
          </w:tcPr>
          <w:p w14:paraId="59742AE5" w14:textId="04BE9989" w:rsidR="00290CBC" w:rsidRPr="00290CBC" w:rsidRDefault="00290CBC" w:rsidP="00290CBC">
            <w:pPr>
              <w:jc w:val="distribute"/>
              <w:rPr>
                <w:sz w:val="20"/>
              </w:rPr>
            </w:pPr>
            <w:r w:rsidRPr="00290CBC">
              <w:rPr>
                <w:rFonts w:hint="eastAsia"/>
                <w:sz w:val="20"/>
              </w:rPr>
              <w:t>（</w:t>
            </w:r>
            <w:r w:rsidR="000F0A01">
              <w:rPr>
                <w:rFonts w:hint="eastAsia"/>
                <w:sz w:val="20"/>
              </w:rPr>
              <w:t>応募</w:t>
            </w:r>
            <w:r w:rsidR="00992E0E">
              <w:rPr>
                <w:rFonts w:hint="eastAsia"/>
                <w:sz w:val="20"/>
              </w:rPr>
              <w:t>者</w:t>
            </w:r>
            <w:r w:rsidRPr="00290CBC">
              <w:rPr>
                <w:rFonts w:hint="eastAsia"/>
                <w:sz w:val="20"/>
              </w:rPr>
              <w:t>）</w:t>
            </w:r>
          </w:p>
        </w:tc>
        <w:tc>
          <w:tcPr>
            <w:tcW w:w="1535" w:type="dxa"/>
          </w:tcPr>
          <w:p w14:paraId="589E88AE" w14:textId="7A4B10B4" w:rsidR="00290CBC" w:rsidRDefault="00290CBC" w:rsidP="00290CBC">
            <w:pPr>
              <w:jc w:val="distribute"/>
            </w:pPr>
            <w:r>
              <w:rPr>
                <w:rFonts w:hint="eastAsia"/>
              </w:rPr>
              <w:t>住所</w:t>
            </w:r>
          </w:p>
        </w:tc>
        <w:tc>
          <w:tcPr>
            <w:tcW w:w="3894" w:type="dxa"/>
          </w:tcPr>
          <w:p w14:paraId="54EE4DDB" w14:textId="79DFDC55" w:rsidR="00290CBC" w:rsidRDefault="00290CBC"/>
        </w:tc>
      </w:tr>
      <w:tr w:rsidR="00290CBC" w14:paraId="4922BAC0" w14:textId="77777777" w:rsidTr="000F0A01">
        <w:tc>
          <w:tcPr>
            <w:tcW w:w="1123" w:type="dxa"/>
          </w:tcPr>
          <w:p w14:paraId="0A0A5B08" w14:textId="77777777" w:rsidR="00290CBC" w:rsidRDefault="00290CBC" w:rsidP="00290CBC">
            <w:pPr>
              <w:jc w:val="distribute"/>
            </w:pPr>
          </w:p>
        </w:tc>
        <w:tc>
          <w:tcPr>
            <w:tcW w:w="1535" w:type="dxa"/>
          </w:tcPr>
          <w:p w14:paraId="4A52E918" w14:textId="6D390D8F" w:rsidR="00290CBC" w:rsidRDefault="00290CBC" w:rsidP="00290CBC">
            <w:pPr>
              <w:jc w:val="distribute"/>
            </w:pPr>
            <w:r>
              <w:rPr>
                <w:rFonts w:hint="eastAsia"/>
              </w:rPr>
              <w:t>氏名</w:t>
            </w:r>
          </w:p>
        </w:tc>
        <w:tc>
          <w:tcPr>
            <w:tcW w:w="3894" w:type="dxa"/>
          </w:tcPr>
          <w:p w14:paraId="69C5177B" w14:textId="06899C0F" w:rsidR="00290CBC" w:rsidRDefault="00290CBC" w:rsidP="00290CBC">
            <w:pPr>
              <w:wordWrap w:val="0"/>
              <w:jc w:val="right"/>
            </w:pPr>
            <w:r>
              <w:rPr>
                <w:rFonts w:hint="eastAsia"/>
              </w:rPr>
              <w:t xml:space="preserve">　</w:t>
            </w:r>
          </w:p>
        </w:tc>
      </w:tr>
    </w:tbl>
    <w:p w14:paraId="54633542" w14:textId="4DAD2C15" w:rsidR="00290CBC" w:rsidRPr="00322E7B" w:rsidRDefault="00290CBC"/>
    <w:p w14:paraId="7CFF1930" w14:textId="77777777" w:rsidR="00EA3885" w:rsidRPr="008F121F" w:rsidRDefault="00EA3885"/>
    <w:p w14:paraId="61763C13" w14:textId="082B81A3" w:rsidR="00290CBC" w:rsidRDefault="00290CBC" w:rsidP="2A18F066">
      <w:r>
        <w:t xml:space="preserve">　</w:t>
      </w:r>
      <w:r w:rsidR="000F0A01" w:rsidRPr="00861D51">
        <w:rPr>
          <w:rFonts w:hint="eastAsia"/>
          <w:szCs w:val="28"/>
        </w:rPr>
        <w:t>JMSCA</w:t>
      </w:r>
      <w:r w:rsidR="000F0A01" w:rsidRPr="00861D51">
        <w:rPr>
          <w:rFonts w:hint="eastAsia"/>
          <w:szCs w:val="28"/>
        </w:rPr>
        <w:t>育成アシスタントコーチ</w:t>
      </w:r>
      <w:r w:rsidR="001042C9" w:rsidRPr="001042C9">
        <w:rPr>
          <w:rFonts w:hint="eastAsia"/>
        </w:rPr>
        <w:t>募集要項</w:t>
      </w:r>
      <w:r w:rsidR="00AA5001">
        <w:t>により</w:t>
      </w:r>
      <w:r w:rsidR="001042C9">
        <w:rPr>
          <w:rFonts w:hint="eastAsia"/>
        </w:rPr>
        <w:t>募集する</w:t>
      </w:r>
      <w:r w:rsidR="001A465B">
        <w:rPr>
          <w:rFonts w:hint="eastAsia"/>
        </w:rPr>
        <w:t>スタッフ</w:t>
      </w:r>
      <w:r w:rsidR="00AA5001">
        <w:t>について、</w:t>
      </w:r>
      <w:r w:rsidR="00AA5001">
        <w:rPr>
          <w:rFonts w:hint="eastAsia"/>
        </w:rPr>
        <w:t>下記</w:t>
      </w:r>
      <w:r>
        <w:t>のとおり</w:t>
      </w:r>
      <w:r w:rsidR="00992E0E">
        <w:rPr>
          <w:rFonts w:hint="eastAsia"/>
        </w:rPr>
        <w:t>応募</w:t>
      </w:r>
      <w:r w:rsidR="00156AC6">
        <w:rPr>
          <w:rFonts w:hint="eastAsia"/>
        </w:rPr>
        <w:t>申請</w:t>
      </w:r>
      <w:r w:rsidR="001A465B">
        <w:rPr>
          <w:rFonts w:hint="eastAsia"/>
        </w:rPr>
        <w:t>書</w:t>
      </w:r>
      <w:r>
        <w:t>を提出します。</w:t>
      </w:r>
    </w:p>
    <w:p w14:paraId="0FEB85A3" w14:textId="77777777" w:rsidR="00290CBC" w:rsidRPr="00D732E4" w:rsidRDefault="00290CBC"/>
    <w:p w14:paraId="597284CC" w14:textId="77777777" w:rsidR="00EA3885" w:rsidRDefault="00EA3885" w:rsidP="00EA3885">
      <w:pPr>
        <w:jc w:val="center"/>
      </w:pPr>
      <w:r>
        <w:rPr>
          <w:rFonts w:hint="eastAsia"/>
        </w:rPr>
        <w:t>記</w:t>
      </w:r>
    </w:p>
    <w:p w14:paraId="195D63FF" w14:textId="0A289A48" w:rsidR="00EA3885" w:rsidRDefault="00EA3885"/>
    <w:p w14:paraId="52B37420" w14:textId="77777777" w:rsidR="0037167E" w:rsidRDefault="0037167E"/>
    <w:tbl>
      <w:tblPr>
        <w:tblStyle w:val="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1593"/>
        <w:gridCol w:w="6943"/>
      </w:tblGrid>
      <w:tr w:rsidR="00EA3885" w14:paraId="0CF7D704" w14:textId="77777777" w:rsidTr="005C0833">
        <w:tc>
          <w:tcPr>
            <w:tcW w:w="426" w:type="dxa"/>
          </w:tcPr>
          <w:p w14:paraId="2ED1F7F8" w14:textId="77777777" w:rsidR="00EA3885" w:rsidRDefault="00EA3885">
            <w:r>
              <w:rPr>
                <w:rFonts w:hint="eastAsia"/>
              </w:rPr>
              <w:t>１</w:t>
            </w:r>
          </w:p>
        </w:tc>
        <w:tc>
          <w:tcPr>
            <w:tcW w:w="1593" w:type="dxa"/>
          </w:tcPr>
          <w:p w14:paraId="48229FC3" w14:textId="7101F0D3" w:rsidR="00EA3885" w:rsidRDefault="00CE437A" w:rsidP="00EA3885">
            <w:pPr>
              <w:jc w:val="distribute"/>
            </w:pPr>
            <w:r>
              <w:rPr>
                <w:rFonts w:hint="eastAsia"/>
              </w:rPr>
              <w:t>応募</w:t>
            </w:r>
            <w:r w:rsidR="0079640F">
              <w:rPr>
                <w:rFonts w:hint="eastAsia"/>
              </w:rPr>
              <w:t>役職</w:t>
            </w:r>
            <w:r w:rsidR="008C3491">
              <w:rPr>
                <w:rFonts w:hint="eastAsia"/>
              </w:rPr>
              <w:t>名称</w:t>
            </w:r>
          </w:p>
        </w:tc>
        <w:tc>
          <w:tcPr>
            <w:tcW w:w="6943" w:type="dxa"/>
          </w:tcPr>
          <w:p w14:paraId="7357DE4B" w14:textId="785ABF73" w:rsidR="00EA3885" w:rsidRPr="0079640F" w:rsidRDefault="0079640F" w:rsidP="006B5E6D">
            <w:r w:rsidRPr="0079640F">
              <w:rPr>
                <w:rFonts w:hint="eastAsia"/>
              </w:rPr>
              <w:t>JMSCA</w:t>
            </w:r>
            <w:r w:rsidRPr="0079640F">
              <w:rPr>
                <w:rFonts w:hint="eastAsia"/>
              </w:rPr>
              <w:t>育成アシスタントコーチ</w:t>
            </w:r>
          </w:p>
        </w:tc>
      </w:tr>
      <w:tr w:rsidR="00AA5001" w14:paraId="156901BB" w14:textId="77777777" w:rsidTr="005C0833">
        <w:tc>
          <w:tcPr>
            <w:tcW w:w="426" w:type="dxa"/>
          </w:tcPr>
          <w:p w14:paraId="4864C346" w14:textId="77777777" w:rsidR="00AA5001" w:rsidRDefault="00AA5001"/>
        </w:tc>
        <w:tc>
          <w:tcPr>
            <w:tcW w:w="1593" w:type="dxa"/>
          </w:tcPr>
          <w:p w14:paraId="5CA43815" w14:textId="77777777" w:rsidR="00AA5001" w:rsidRDefault="00AA5001" w:rsidP="00EA3885">
            <w:pPr>
              <w:jc w:val="distribute"/>
            </w:pPr>
          </w:p>
        </w:tc>
        <w:tc>
          <w:tcPr>
            <w:tcW w:w="6943" w:type="dxa"/>
          </w:tcPr>
          <w:p w14:paraId="23086DCC" w14:textId="77777777" w:rsidR="00AA5001" w:rsidRPr="0093650F" w:rsidRDefault="00AA5001" w:rsidP="006B5E6D"/>
        </w:tc>
      </w:tr>
      <w:tr w:rsidR="0093650F" w14:paraId="1A18ED9D" w14:textId="77777777" w:rsidTr="005C0833">
        <w:tc>
          <w:tcPr>
            <w:tcW w:w="426" w:type="dxa"/>
          </w:tcPr>
          <w:p w14:paraId="1B0059FF" w14:textId="5DD5C55B" w:rsidR="0093650F" w:rsidRDefault="0093650F" w:rsidP="0093650F">
            <w:r>
              <w:rPr>
                <w:rFonts w:hint="eastAsia"/>
              </w:rPr>
              <w:t>２</w:t>
            </w:r>
          </w:p>
        </w:tc>
        <w:tc>
          <w:tcPr>
            <w:tcW w:w="1593" w:type="dxa"/>
          </w:tcPr>
          <w:p w14:paraId="77893F2F" w14:textId="6A448F42" w:rsidR="0093650F" w:rsidRDefault="00CE437A" w:rsidP="0093650F">
            <w:pPr>
              <w:jc w:val="distribute"/>
            </w:pPr>
            <w:r>
              <w:rPr>
                <w:rFonts w:hint="eastAsia"/>
              </w:rPr>
              <w:t>応募</w:t>
            </w:r>
            <w:r w:rsidR="0079640F">
              <w:rPr>
                <w:rFonts w:hint="eastAsia"/>
              </w:rPr>
              <w:t>者</w:t>
            </w:r>
          </w:p>
        </w:tc>
        <w:tc>
          <w:tcPr>
            <w:tcW w:w="6943" w:type="dxa"/>
          </w:tcPr>
          <w:p w14:paraId="6749ED13" w14:textId="588BC74F" w:rsidR="0093650F" w:rsidRDefault="0093650F" w:rsidP="0093650F"/>
        </w:tc>
      </w:tr>
      <w:tr w:rsidR="0093650F" w14:paraId="02121458" w14:textId="77777777" w:rsidTr="0093650F">
        <w:tc>
          <w:tcPr>
            <w:tcW w:w="426" w:type="dxa"/>
          </w:tcPr>
          <w:p w14:paraId="63A061D3" w14:textId="77777777" w:rsidR="0093650F" w:rsidRDefault="0093650F" w:rsidP="0093650F"/>
        </w:tc>
        <w:tc>
          <w:tcPr>
            <w:tcW w:w="8536" w:type="dxa"/>
            <w:gridSpan w:val="2"/>
          </w:tcPr>
          <w:p w14:paraId="18EA5789" w14:textId="6B6EAB82" w:rsidR="0093650F" w:rsidRDefault="0093650F" w:rsidP="0093650F">
            <w:r>
              <w:rPr>
                <w:rFonts w:hint="eastAsia"/>
              </w:rPr>
              <w:t xml:space="preserve">　　</w:t>
            </w:r>
            <w:bookmarkStart w:id="0" w:name="_Hlk144240570"/>
            <w:r w:rsidRPr="0079640F">
              <w:rPr>
                <w:rFonts w:hint="eastAsia"/>
                <w:spacing w:val="14"/>
                <w:w w:val="95"/>
                <w:kern w:val="0"/>
                <w:fitText w:val="1050" w:id="864842242"/>
              </w:rPr>
              <w:t>所属・役</w:t>
            </w:r>
            <w:r w:rsidRPr="0079640F">
              <w:rPr>
                <w:rFonts w:hint="eastAsia"/>
                <w:spacing w:val="-27"/>
                <w:w w:val="95"/>
                <w:kern w:val="0"/>
                <w:fitText w:val="1050" w:id="864842242"/>
              </w:rPr>
              <w:t>職</w:t>
            </w:r>
            <w:r>
              <w:rPr>
                <w:rFonts w:hint="eastAsia"/>
              </w:rPr>
              <w:t>：</w:t>
            </w:r>
          </w:p>
          <w:p w14:paraId="11F8072F" w14:textId="7C632B7B" w:rsidR="0079640F" w:rsidRDefault="0093650F" w:rsidP="0093650F">
            <w:pPr>
              <w:rPr>
                <w:kern w:val="0"/>
              </w:rPr>
            </w:pPr>
            <w:r>
              <w:rPr>
                <w:rFonts w:hint="eastAsia"/>
              </w:rPr>
              <w:t xml:space="preserve">　　</w:t>
            </w:r>
            <w:r w:rsidRPr="00883863">
              <w:rPr>
                <w:rFonts w:hint="eastAsia"/>
                <w:spacing w:val="315"/>
                <w:kern w:val="0"/>
                <w:fitText w:val="1050" w:id="864842243"/>
              </w:rPr>
              <w:t>氏</w:t>
            </w:r>
            <w:r w:rsidRPr="00883863">
              <w:rPr>
                <w:rFonts w:hint="eastAsia"/>
                <w:kern w:val="0"/>
                <w:fitText w:val="1050" w:id="864842243"/>
              </w:rPr>
              <w:t>名</w:t>
            </w:r>
            <w:r>
              <w:rPr>
                <w:rFonts w:hint="eastAsia"/>
                <w:kern w:val="0"/>
              </w:rPr>
              <w:t>：</w:t>
            </w:r>
          </w:p>
          <w:p w14:paraId="75139425" w14:textId="035A4538" w:rsidR="0079640F" w:rsidRPr="0079640F" w:rsidRDefault="0079640F" w:rsidP="0093650F">
            <w:pPr>
              <w:rPr>
                <w:kern w:val="0"/>
              </w:rPr>
            </w:pPr>
            <w:r>
              <w:rPr>
                <w:rFonts w:hint="eastAsia"/>
                <w:kern w:val="0"/>
              </w:rPr>
              <w:t xml:space="preserve">　　住　　　所：</w:t>
            </w:r>
          </w:p>
          <w:bookmarkEnd w:id="0"/>
          <w:p w14:paraId="6265C690" w14:textId="6B1D83CC" w:rsidR="0093650F" w:rsidRDefault="0093650F" w:rsidP="0093650F">
            <w:r>
              <w:rPr>
                <w:rFonts w:hint="eastAsia"/>
              </w:rPr>
              <w:t xml:space="preserve">　　</w:t>
            </w:r>
            <w:r w:rsidRPr="008F38D9">
              <w:rPr>
                <w:rFonts w:hint="eastAsia"/>
                <w:spacing w:val="35"/>
                <w:kern w:val="0"/>
                <w:fitText w:val="1050" w:id="864842244"/>
              </w:rPr>
              <w:t>電話番</w:t>
            </w:r>
            <w:r w:rsidRPr="008F38D9">
              <w:rPr>
                <w:rFonts w:hint="eastAsia"/>
                <w:kern w:val="0"/>
                <w:fitText w:val="1050" w:id="864842244"/>
              </w:rPr>
              <w:t>号</w:t>
            </w:r>
            <w:r>
              <w:rPr>
                <w:rFonts w:hint="eastAsia"/>
                <w:kern w:val="0"/>
              </w:rPr>
              <w:t>：</w:t>
            </w:r>
          </w:p>
          <w:p w14:paraId="34497B75" w14:textId="30AB4629" w:rsidR="0093650F" w:rsidRDefault="0093650F" w:rsidP="0093650F">
            <w:r>
              <w:rPr>
                <w:rFonts w:hint="eastAsia"/>
              </w:rPr>
              <w:t xml:space="preserve">　　</w:t>
            </w:r>
            <w:r w:rsidRPr="00C116FC">
              <w:rPr>
                <w:rFonts w:hint="eastAsia"/>
                <w:spacing w:val="105"/>
                <w:kern w:val="0"/>
                <w:fitText w:val="1050" w:id="864842496"/>
              </w:rPr>
              <w:t>メー</w:t>
            </w:r>
            <w:r w:rsidRPr="00C116FC">
              <w:rPr>
                <w:rFonts w:hint="eastAsia"/>
                <w:kern w:val="0"/>
                <w:fitText w:val="1050" w:id="864842496"/>
              </w:rPr>
              <w:t>ル</w:t>
            </w:r>
            <w:r>
              <w:rPr>
                <w:rFonts w:hint="eastAsia"/>
                <w:kern w:val="0"/>
              </w:rPr>
              <w:t>：</w:t>
            </w:r>
          </w:p>
        </w:tc>
      </w:tr>
    </w:tbl>
    <w:p w14:paraId="5C0E19B8" w14:textId="23FD84D5" w:rsidR="00AF372F" w:rsidRDefault="00AF372F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63C891EF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540EF2F5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6F4D729E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08ACFA3B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2DB915A3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3646AF23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7DDA798C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64E3636B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3607DC4B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62203F32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512D28D8" w14:textId="77777777" w:rsidR="00C116FC" w:rsidRDefault="00C116FC">
      <w:pPr>
        <w:widowControl/>
        <w:jc w:val="left"/>
        <w:rPr>
          <w:rFonts w:eastAsia="ＭＳ ゴシック" w:hAnsi="Century" w:cs="ＭＳ ゴシック"/>
          <w:kern w:val="0"/>
          <w:sz w:val="24"/>
          <w:szCs w:val="21"/>
        </w:rPr>
      </w:pPr>
    </w:p>
    <w:p w14:paraId="4BA3A188" w14:textId="2204127F" w:rsidR="00883863" w:rsidRDefault="00501494" w:rsidP="00883863">
      <w:pPr>
        <w:rPr>
          <w:color w:val="FF0000"/>
        </w:rPr>
      </w:pPr>
      <w:r w:rsidRPr="00045E30">
        <w:rPr>
          <w:rFonts w:hint="eastAsia"/>
          <w:color w:val="FF0000"/>
        </w:rPr>
        <w:lastRenderedPageBreak/>
        <w:t>以下に必要事項を</w:t>
      </w:r>
      <w:r w:rsidR="007631DC">
        <w:rPr>
          <w:rFonts w:hint="eastAsia"/>
          <w:color w:val="FF0000"/>
        </w:rPr>
        <w:t>、</w:t>
      </w:r>
      <w:r w:rsidR="007E5830">
        <w:rPr>
          <w:rFonts w:hint="eastAsia"/>
          <w:color w:val="FF0000"/>
        </w:rPr>
        <w:t>本事業の背景と目的</w:t>
      </w:r>
      <w:r w:rsidR="00E57299">
        <w:rPr>
          <w:rFonts w:hint="eastAsia"/>
          <w:color w:val="FF0000"/>
        </w:rPr>
        <w:t>・目標</w:t>
      </w:r>
      <w:r w:rsidR="007E5830">
        <w:rPr>
          <w:rFonts w:hint="eastAsia"/>
          <w:color w:val="FF0000"/>
        </w:rPr>
        <w:t>を踏まえ、</w:t>
      </w:r>
      <w:r w:rsidR="00045E30" w:rsidRPr="00045E30">
        <w:rPr>
          <w:rFonts w:hint="eastAsia"/>
          <w:color w:val="FF0000"/>
        </w:rPr>
        <w:t>明確かつ簡潔に記載</w:t>
      </w:r>
      <w:r w:rsidRPr="00045E30">
        <w:rPr>
          <w:rFonts w:hint="eastAsia"/>
          <w:color w:val="FF0000"/>
        </w:rPr>
        <w:t>して下さい。</w:t>
      </w:r>
    </w:p>
    <w:p w14:paraId="70A3CA58" w14:textId="09C38E8D" w:rsidR="005F66F7" w:rsidRDefault="005F66F7" w:rsidP="00883863">
      <w:pPr>
        <w:rPr>
          <w:color w:val="000000" w:themeColor="text1"/>
        </w:rPr>
      </w:pPr>
      <w:r w:rsidRPr="005F66F7">
        <w:rPr>
          <w:rFonts w:hint="eastAsia"/>
          <w:color w:val="000000" w:themeColor="text1"/>
        </w:rPr>
        <w:t>応募</w:t>
      </w:r>
      <w:r w:rsidR="002D36C3">
        <w:rPr>
          <w:rFonts w:hint="eastAsia"/>
          <w:color w:val="000000" w:themeColor="text1"/>
        </w:rPr>
        <w:t>役職</w:t>
      </w:r>
      <w:r w:rsidR="006F4233">
        <w:rPr>
          <w:rFonts w:hint="eastAsia"/>
          <w:color w:val="000000" w:themeColor="text1"/>
        </w:rPr>
        <w:t>名称</w:t>
      </w:r>
      <w:r w:rsidRPr="005F66F7">
        <w:rPr>
          <w:rFonts w:hint="eastAsia"/>
          <w:color w:val="000000" w:themeColor="text1"/>
        </w:rPr>
        <w:t>：</w:t>
      </w:r>
      <w:r w:rsidRPr="005F66F7">
        <w:rPr>
          <w:rFonts w:hint="eastAsia"/>
          <w:color w:val="000000" w:themeColor="text1"/>
        </w:rPr>
        <w:t>JMSCA</w:t>
      </w:r>
      <w:r w:rsidR="002D36C3">
        <w:rPr>
          <w:rFonts w:hint="eastAsia"/>
          <w:color w:val="000000" w:themeColor="text1"/>
        </w:rPr>
        <w:t>育成アシスタントコーチ</w:t>
      </w:r>
    </w:p>
    <w:p w14:paraId="439F4FCA" w14:textId="60A79FC6" w:rsidR="00DD105A" w:rsidRPr="00DD105A" w:rsidRDefault="00DD105A" w:rsidP="00BE2D43">
      <w:pPr>
        <w:pStyle w:val="a8"/>
        <w:numPr>
          <w:ilvl w:val="0"/>
          <w:numId w:val="26"/>
        </w:numPr>
        <w:ind w:leftChars="0"/>
        <w:rPr>
          <w:color w:val="000000" w:themeColor="text1"/>
        </w:rPr>
      </w:pPr>
      <w:r w:rsidRPr="00DD105A">
        <w:rPr>
          <w:rFonts w:hint="eastAsia"/>
          <w:color w:val="000000" w:themeColor="text1"/>
        </w:rPr>
        <w:t>JSPO</w:t>
      </w:r>
      <w:r w:rsidRPr="00DD105A">
        <w:rPr>
          <w:rFonts w:hint="eastAsia"/>
          <w:color w:val="000000" w:themeColor="text1"/>
        </w:rPr>
        <w:t>・</w:t>
      </w:r>
      <w:r w:rsidRPr="00DD105A">
        <w:rPr>
          <w:rFonts w:hint="eastAsia"/>
          <w:color w:val="000000" w:themeColor="text1"/>
        </w:rPr>
        <w:t>JMSCA</w:t>
      </w:r>
      <w:r w:rsidRPr="00DD105A">
        <w:rPr>
          <w:rFonts w:hint="eastAsia"/>
          <w:color w:val="000000" w:themeColor="text1"/>
        </w:rPr>
        <w:t>公認スポーツクライミングコーチ</w:t>
      </w:r>
      <w:r w:rsidRPr="00DD105A">
        <w:rPr>
          <w:rFonts w:hint="eastAsia"/>
          <w:color w:val="000000" w:themeColor="text1"/>
        </w:rPr>
        <w:t>3</w:t>
      </w:r>
      <w:r w:rsidRPr="00DD105A">
        <w:rPr>
          <w:rFonts w:hint="eastAsia"/>
          <w:color w:val="000000" w:themeColor="text1"/>
        </w:rPr>
        <w:t>以上が該当する場合、資格をどのように本事業に活かす</w:t>
      </w:r>
      <w:r w:rsidR="00E27AF3">
        <w:rPr>
          <w:rFonts w:hint="eastAsia"/>
          <w:color w:val="000000" w:themeColor="text1"/>
        </w:rPr>
        <w:t>の</w:t>
      </w:r>
      <w:r w:rsidRPr="00DD105A">
        <w:rPr>
          <w:rFonts w:hint="eastAsia"/>
          <w:color w:val="000000" w:themeColor="text1"/>
        </w:rPr>
        <w:t>か具体的に説明して下さい。（</w:t>
      </w:r>
      <w:r w:rsidRPr="00DD105A">
        <w:rPr>
          <w:rFonts w:hint="eastAsia"/>
          <w:color w:val="000000" w:themeColor="text1"/>
        </w:rPr>
        <w:t>5</w:t>
      </w:r>
      <w:r w:rsidRPr="00DD105A">
        <w:rPr>
          <w:rFonts w:hint="eastAsia"/>
          <w:color w:val="000000" w:themeColor="text1"/>
        </w:rPr>
        <w:t>行程度）</w:t>
      </w:r>
    </w:p>
    <w:p w14:paraId="04F89AF2" w14:textId="77777777" w:rsidR="00DD105A" w:rsidRDefault="00DD105A" w:rsidP="00DD105A">
      <w:pPr>
        <w:rPr>
          <w:color w:val="000000" w:themeColor="text1"/>
        </w:rPr>
      </w:pPr>
    </w:p>
    <w:p w14:paraId="4AAB0370" w14:textId="77777777" w:rsidR="00567694" w:rsidRPr="00DD105A" w:rsidRDefault="00567694" w:rsidP="00DD105A">
      <w:pPr>
        <w:rPr>
          <w:color w:val="000000" w:themeColor="text1"/>
        </w:rPr>
      </w:pPr>
    </w:p>
    <w:p w14:paraId="4DC87119" w14:textId="0818FF0B" w:rsidR="00DD105A" w:rsidRDefault="00DD105A" w:rsidP="00565EEE">
      <w:pPr>
        <w:pStyle w:val="a8"/>
        <w:numPr>
          <w:ilvl w:val="0"/>
          <w:numId w:val="26"/>
        </w:numPr>
        <w:ind w:leftChars="0"/>
        <w:rPr>
          <w:color w:val="000000" w:themeColor="text1"/>
        </w:rPr>
      </w:pPr>
      <w:r w:rsidRPr="00DD105A">
        <w:rPr>
          <w:rFonts w:hint="eastAsia"/>
          <w:color w:val="000000" w:themeColor="text1"/>
        </w:rPr>
        <w:t>国内大会での選手としての活動実績が該当する場合、</w:t>
      </w:r>
      <w:r>
        <w:rPr>
          <w:rFonts w:hint="eastAsia"/>
          <w:color w:val="000000" w:themeColor="text1"/>
        </w:rPr>
        <w:t>その内容を記載し、実績</w:t>
      </w:r>
      <w:r w:rsidRPr="00DD105A">
        <w:rPr>
          <w:rFonts w:hint="eastAsia"/>
          <w:color w:val="000000" w:themeColor="text1"/>
        </w:rPr>
        <w:t>をどのように本事業に活かす</w:t>
      </w:r>
      <w:r w:rsidR="00E27AF3">
        <w:rPr>
          <w:rFonts w:hint="eastAsia"/>
          <w:color w:val="000000" w:themeColor="text1"/>
        </w:rPr>
        <w:t>の</w:t>
      </w:r>
      <w:r w:rsidRPr="00DD105A">
        <w:rPr>
          <w:rFonts w:hint="eastAsia"/>
          <w:color w:val="000000" w:themeColor="text1"/>
        </w:rPr>
        <w:t>か具体的に説明して下さい。（</w:t>
      </w:r>
      <w:r w:rsidR="00794BDF">
        <w:rPr>
          <w:color w:val="000000" w:themeColor="text1"/>
        </w:rPr>
        <w:t>5</w:t>
      </w:r>
      <w:r w:rsidRPr="00DD105A">
        <w:rPr>
          <w:rFonts w:hint="eastAsia"/>
          <w:color w:val="000000" w:themeColor="text1"/>
        </w:rPr>
        <w:t>行程度）</w:t>
      </w:r>
    </w:p>
    <w:p w14:paraId="5935BF87" w14:textId="77777777" w:rsidR="00DD105A" w:rsidRDefault="00DD105A" w:rsidP="00DD105A">
      <w:pPr>
        <w:rPr>
          <w:color w:val="000000" w:themeColor="text1"/>
        </w:rPr>
      </w:pPr>
    </w:p>
    <w:p w14:paraId="66BAEF28" w14:textId="77777777" w:rsidR="00567694" w:rsidRPr="00DD105A" w:rsidRDefault="00567694" w:rsidP="00DD105A">
      <w:pPr>
        <w:rPr>
          <w:color w:val="000000" w:themeColor="text1"/>
        </w:rPr>
      </w:pPr>
    </w:p>
    <w:p w14:paraId="04409A19" w14:textId="41FCFEA5" w:rsidR="00DD105A" w:rsidRDefault="00DD105A" w:rsidP="00A61567">
      <w:pPr>
        <w:pStyle w:val="a8"/>
        <w:numPr>
          <w:ilvl w:val="0"/>
          <w:numId w:val="26"/>
        </w:numPr>
        <w:ind w:leftChars="0"/>
        <w:rPr>
          <w:color w:val="000000" w:themeColor="text1"/>
        </w:rPr>
      </w:pPr>
      <w:r w:rsidRPr="00DD105A">
        <w:rPr>
          <w:rFonts w:hint="eastAsia"/>
          <w:color w:val="000000" w:themeColor="text1"/>
        </w:rPr>
        <w:t>国内での</w:t>
      </w:r>
      <w:r w:rsidR="00456C37" w:rsidRPr="00456C37">
        <w:rPr>
          <w:rFonts w:hint="eastAsia"/>
          <w:color w:val="000000" w:themeColor="text1"/>
        </w:rPr>
        <w:t>小学</w:t>
      </w:r>
      <w:r w:rsidR="00456C37" w:rsidRPr="00456C37">
        <w:rPr>
          <w:rFonts w:hint="eastAsia"/>
          <w:color w:val="000000" w:themeColor="text1"/>
        </w:rPr>
        <w:t>1</w:t>
      </w:r>
      <w:r w:rsidR="00456C37" w:rsidRPr="00456C37">
        <w:rPr>
          <w:rFonts w:hint="eastAsia"/>
          <w:color w:val="000000" w:themeColor="text1"/>
        </w:rPr>
        <w:t>年生以上を対象とするスクールの</w:t>
      </w:r>
      <w:r w:rsidRPr="00DD105A">
        <w:rPr>
          <w:rFonts w:hint="eastAsia"/>
          <w:color w:val="000000" w:themeColor="text1"/>
        </w:rPr>
        <w:t>指導実績</w:t>
      </w:r>
      <w:r w:rsidR="008817E0" w:rsidRPr="00DD105A">
        <w:rPr>
          <w:rFonts w:hint="eastAsia"/>
          <w:color w:val="000000" w:themeColor="text1"/>
        </w:rPr>
        <w:t>が該当する場合、</w:t>
      </w:r>
      <w:r w:rsidR="008817E0">
        <w:rPr>
          <w:rFonts w:hint="eastAsia"/>
          <w:color w:val="000000" w:themeColor="text1"/>
        </w:rPr>
        <w:t>その内容を記載し、実績</w:t>
      </w:r>
      <w:r w:rsidR="008817E0" w:rsidRPr="00DD105A">
        <w:rPr>
          <w:rFonts w:hint="eastAsia"/>
          <w:color w:val="000000" w:themeColor="text1"/>
        </w:rPr>
        <w:t>をどのように本事業に活かすか</w:t>
      </w:r>
      <w:r w:rsidR="00E27AF3">
        <w:rPr>
          <w:rFonts w:hint="eastAsia"/>
          <w:color w:val="000000" w:themeColor="text1"/>
        </w:rPr>
        <w:t>の</w:t>
      </w:r>
      <w:r w:rsidR="008817E0" w:rsidRPr="00DD105A">
        <w:rPr>
          <w:rFonts w:hint="eastAsia"/>
          <w:color w:val="000000" w:themeColor="text1"/>
        </w:rPr>
        <w:t>具体的に説明して下さい。（</w:t>
      </w:r>
      <w:r w:rsidR="008817E0" w:rsidRPr="00DD105A">
        <w:rPr>
          <w:rFonts w:hint="eastAsia"/>
          <w:color w:val="000000" w:themeColor="text1"/>
        </w:rPr>
        <w:t>5</w:t>
      </w:r>
      <w:r w:rsidR="008817E0" w:rsidRPr="00DD105A">
        <w:rPr>
          <w:rFonts w:hint="eastAsia"/>
          <w:color w:val="000000" w:themeColor="text1"/>
        </w:rPr>
        <w:t>行程度）</w:t>
      </w:r>
    </w:p>
    <w:p w14:paraId="1123335F" w14:textId="77777777" w:rsidR="00DD105A" w:rsidRPr="00DD105A" w:rsidRDefault="00DD105A" w:rsidP="00DD105A">
      <w:pPr>
        <w:rPr>
          <w:color w:val="000000" w:themeColor="text1"/>
        </w:rPr>
      </w:pPr>
    </w:p>
    <w:p w14:paraId="2012ED38" w14:textId="77777777" w:rsidR="00DD105A" w:rsidRPr="00DD105A" w:rsidRDefault="00DD105A" w:rsidP="00DD105A">
      <w:pPr>
        <w:rPr>
          <w:color w:val="000000" w:themeColor="text1"/>
        </w:rPr>
      </w:pPr>
    </w:p>
    <w:p w14:paraId="4E2FFFF9" w14:textId="44650AE4" w:rsidR="00DD105A" w:rsidRDefault="00DD105A" w:rsidP="00113AF0">
      <w:pPr>
        <w:pStyle w:val="a8"/>
        <w:numPr>
          <w:ilvl w:val="0"/>
          <w:numId w:val="26"/>
        </w:numPr>
        <w:ind w:leftChars="0"/>
        <w:rPr>
          <w:color w:val="000000" w:themeColor="text1"/>
        </w:rPr>
      </w:pPr>
      <w:r w:rsidRPr="00DD105A">
        <w:rPr>
          <w:rFonts w:hint="eastAsia"/>
          <w:color w:val="000000" w:themeColor="text1"/>
        </w:rPr>
        <w:t>拠点及び</w:t>
      </w:r>
      <w:r w:rsidR="000D3F2C">
        <w:rPr>
          <w:rFonts w:hint="eastAsia"/>
          <w:color w:val="000000" w:themeColor="text1"/>
        </w:rPr>
        <w:t>所管</w:t>
      </w:r>
      <w:r w:rsidRPr="00DD105A">
        <w:rPr>
          <w:rFonts w:hint="eastAsia"/>
          <w:color w:val="000000" w:themeColor="text1"/>
        </w:rPr>
        <w:t>の</w:t>
      </w:r>
      <w:r w:rsidRPr="00DD105A">
        <w:rPr>
          <w:rFonts w:hint="eastAsia"/>
          <w:color w:val="000000" w:themeColor="text1"/>
        </w:rPr>
        <w:t>PF</w:t>
      </w:r>
      <w:r w:rsidRPr="00DD105A">
        <w:rPr>
          <w:rFonts w:hint="eastAsia"/>
          <w:color w:val="000000" w:themeColor="text1"/>
        </w:rPr>
        <w:t>と持続的・発展的に連携し、次世代アスリート育成に貢献できること</w:t>
      </w:r>
      <w:r w:rsidR="008817E0">
        <w:rPr>
          <w:rFonts w:hint="eastAsia"/>
        </w:rPr>
        <w:t>を具体的に説明して下さい。（</w:t>
      </w:r>
      <w:r w:rsidR="0011732F">
        <w:t>8</w:t>
      </w:r>
      <w:r w:rsidR="008817E0">
        <w:rPr>
          <w:rFonts w:hint="eastAsia"/>
        </w:rPr>
        <w:t>行程度）</w:t>
      </w:r>
    </w:p>
    <w:p w14:paraId="644E8E2B" w14:textId="77777777" w:rsidR="008817E0" w:rsidRDefault="008817E0" w:rsidP="008817E0">
      <w:pPr>
        <w:rPr>
          <w:color w:val="000000" w:themeColor="text1"/>
        </w:rPr>
      </w:pPr>
    </w:p>
    <w:p w14:paraId="15724184" w14:textId="77777777" w:rsidR="00567694" w:rsidRPr="008817E0" w:rsidRDefault="00567694" w:rsidP="008817E0">
      <w:pPr>
        <w:rPr>
          <w:color w:val="000000" w:themeColor="text1"/>
        </w:rPr>
      </w:pPr>
    </w:p>
    <w:p w14:paraId="2662FD9E" w14:textId="1DA8E0D8" w:rsidR="008817E0" w:rsidRPr="008817E0" w:rsidRDefault="00DD105A" w:rsidP="008817E0">
      <w:pPr>
        <w:pStyle w:val="a8"/>
        <w:numPr>
          <w:ilvl w:val="0"/>
          <w:numId w:val="26"/>
        </w:numPr>
        <w:ind w:leftChars="0"/>
        <w:rPr>
          <w:color w:val="000000" w:themeColor="text1"/>
        </w:rPr>
      </w:pPr>
      <w:r w:rsidRPr="00DD105A">
        <w:rPr>
          <w:rFonts w:hint="eastAsia"/>
          <w:color w:val="000000" w:themeColor="text1"/>
        </w:rPr>
        <w:t>関係者と事業を円滑に推進するための、良好なコミュニケーションを図れる人材であること</w:t>
      </w:r>
      <w:r w:rsidR="008817E0">
        <w:rPr>
          <w:rFonts w:hint="eastAsia"/>
          <w:color w:val="000000" w:themeColor="text1"/>
        </w:rPr>
        <w:t>を</w:t>
      </w:r>
      <w:r w:rsidR="008817E0">
        <w:rPr>
          <w:rFonts w:hint="eastAsia"/>
        </w:rPr>
        <w:t>具体的に説明して下さい。（</w:t>
      </w:r>
      <w:r w:rsidR="008817E0">
        <w:t>5</w:t>
      </w:r>
      <w:r w:rsidR="008817E0">
        <w:rPr>
          <w:rFonts w:hint="eastAsia"/>
        </w:rPr>
        <w:t>行程度）</w:t>
      </w:r>
    </w:p>
    <w:p w14:paraId="186D8EEC" w14:textId="77777777" w:rsidR="008817E0" w:rsidRDefault="008817E0" w:rsidP="008817E0">
      <w:pPr>
        <w:rPr>
          <w:color w:val="000000" w:themeColor="text1"/>
        </w:rPr>
      </w:pPr>
    </w:p>
    <w:p w14:paraId="7A9E45F2" w14:textId="77777777" w:rsidR="00567694" w:rsidRPr="008817E0" w:rsidRDefault="00567694" w:rsidP="008817E0">
      <w:pPr>
        <w:rPr>
          <w:color w:val="000000" w:themeColor="text1"/>
        </w:rPr>
      </w:pPr>
    </w:p>
    <w:p w14:paraId="1D5D4DAE" w14:textId="4F6991A0" w:rsidR="002D36C3" w:rsidRPr="008817E0" w:rsidRDefault="00DD105A" w:rsidP="00883863">
      <w:pPr>
        <w:pStyle w:val="a8"/>
        <w:numPr>
          <w:ilvl w:val="0"/>
          <w:numId w:val="26"/>
        </w:numPr>
        <w:ind w:leftChars="0"/>
        <w:rPr>
          <w:color w:val="000000" w:themeColor="text1"/>
        </w:rPr>
      </w:pPr>
      <w:r w:rsidRPr="00DD105A">
        <w:rPr>
          <w:rFonts w:hint="eastAsia"/>
          <w:color w:val="000000" w:themeColor="text1"/>
        </w:rPr>
        <w:t>Microsoft WORD</w:t>
      </w:r>
      <w:r w:rsidRPr="00DD105A">
        <w:rPr>
          <w:rFonts w:hint="eastAsia"/>
          <w:color w:val="000000" w:themeColor="text1"/>
        </w:rPr>
        <w:t>／</w:t>
      </w:r>
      <w:r w:rsidRPr="00DD105A">
        <w:rPr>
          <w:rFonts w:hint="eastAsia"/>
          <w:color w:val="000000" w:themeColor="text1"/>
        </w:rPr>
        <w:t>EXCEL</w:t>
      </w:r>
      <w:r w:rsidRPr="00DD105A">
        <w:rPr>
          <w:rFonts w:hint="eastAsia"/>
          <w:color w:val="000000" w:themeColor="text1"/>
        </w:rPr>
        <w:t>が使用できること</w:t>
      </w:r>
      <w:r w:rsidR="008817E0">
        <w:rPr>
          <w:rFonts w:hint="eastAsia"/>
          <w:color w:val="000000" w:themeColor="text1"/>
        </w:rPr>
        <w:t>を</w:t>
      </w:r>
      <w:r w:rsidR="008817E0">
        <w:rPr>
          <w:rFonts w:hint="eastAsia"/>
        </w:rPr>
        <w:t>具体的に説明して下さい。（</w:t>
      </w:r>
      <w:r w:rsidR="008817E0">
        <w:t>5</w:t>
      </w:r>
      <w:r w:rsidR="008817E0">
        <w:rPr>
          <w:rFonts w:hint="eastAsia"/>
        </w:rPr>
        <w:t>行程度）</w:t>
      </w:r>
    </w:p>
    <w:sectPr w:rsidR="002D36C3" w:rsidRPr="008817E0" w:rsidSect="00C67225">
      <w:footerReference w:type="default" r:id="rId8"/>
      <w:pgSz w:w="11906" w:h="16838" w:code="9"/>
      <w:pgMar w:top="851" w:right="1418" w:bottom="1418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C02AEA" w14:textId="77777777" w:rsidR="00AC5457" w:rsidRDefault="00AC5457" w:rsidP="00EA3885">
      <w:r>
        <w:separator/>
      </w:r>
    </w:p>
  </w:endnote>
  <w:endnote w:type="continuationSeparator" w:id="0">
    <w:p w14:paraId="46534331" w14:textId="77777777" w:rsidR="00AC5457" w:rsidRDefault="00AC5457" w:rsidP="00EA3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52018333"/>
      <w:docPartObj>
        <w:docPartGallery w:val="Page Numbers (Bottom of Page)"/>
        <w:docPartUnique/>
      </w:docPartObj>
    </w:sdtPr>
    <w:sdtEndPr/>
    <w:sdtContent>
      <w:p w14:paraId="45A1F1CC" w14:textId="1FA75C2C" w:rsidR="004D702C" w:rsidRDefault="004D702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7E18AF9E" w14:textId="77777777" w:rsidR="00AB6832" w:rsidRDefault="00AB683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0F210F" w14:textId="77777777" w:rsidR="00AC5457" w:rsidRDefault="00AC5457" w:rsidP="00EA3885">
      <w:r>
        <w:separator/>
      </w:r>
    </w:p>
  </w:footnote>
  <w:footnote w:type="continuationSeparator" w:id="0">
    <w:p w14:paraId="0B115DD2" w14:textId="77777777" w:rsidR="00AC5457" w:rsidRDefault="00AC5457" w:rsidP="00EA38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75A72"/>
    <w:multiLevelType w:val="hybridMultilevel"/>
    <w:tmpl w:val="FCBEB5C0"/>
    <w:lvl w:ilvl="0" w:tplc="04090011">
      <w:start w:val="1"/>
      <w:numFmt w:val="decimalEnclosedCircle"/>
      <w:lvlText w:val="%1"/>
      <w:lvlJc w:val="left"/>
      <w:pPr>
        <w:ind w:left="1256" w:hanging="420"/>
      </w:pPr>
    </w:lvl>
    <w:lvl w:ilvl="1" w:tplc="04090017" w:tentative="1">
      <w:start w:val="1"/>
      <w:numFmt w:val="aiueoFullWidth"/>
      <w:lvlText w:val="(%2)"/>
      <w:lvlJc w:val="left"/>
      <w:pPr>
        <w:ind w:left="1676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6" w:hanging="420"/>
      </w:pPr>
    </w:lvl>
    <w:lvl w:ilvl="3" w:tplc="0409000F" w:tentative="1">
      <w:start w:val="1"/>
      <w:numFmt w:val="decimal"/>
      <w:lvlText w:val="%4."/>
      <w:lvlJc w:val="left"/>
      <w:pPr>
        <w:ind w:left="2516" w:hanging="420"/>
      </w:pPr>
    </w:lvl>
    <w:lvl w:ilvl="4" w:tplc="04090017" w:tentative="1">
      <w:start w:val="1"/>
      <w:numFmt w:val="aiueoFullWidth"/>
      <w:lvlText w:val="(%5)"/>
      <w:lvlJc w:val="left"/>
      <w:pPr>
        <w:ind w:left="29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6" w:hanging="420"/>
      </w:pPr>
    </w:lvl>
    <w:lvl w:ilvl="6" w:tplc="0409000F" w:tentative="1">
      <w:start w:val="1"/>
      <w:numFmt w:val="decimal"/>
      <w:lvlText w:val="%7."/>
      <w:lvlJc w:val="left"/>
      <w:pPr>
        <w:ind w:left="3776" w:hanging="420"/>
      </w:pPr>
    </w:lvl>
    <w:lvl w:ilvl="7" w:tplc="04090017" w:tentative="1">
      <w:start w:val="1"/>
      <w:numFmt w:val="aiueoFullWidth"/>
      <w:lvlText w:val="(%8)"/>
      <w:lvlJc w:val="left"/>
      <w:pPr>
        <w:ind w:left="41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6" w:hanging="420"/>
      </w:pPr>
    </w:lvl>
  </w:abstractNum>
  <w:abstractNum w:abstractNumId="1" w15:restartNumberingAfterBreak="0">
    <w:nsid w:val="02AA5E7C"/>
    <w:multiLevelType w:val="hybridMultilevel"/>
    <w:tmpl w:val="A0AED418"/>
    <w:lvl w:ilvl="0" w:tplc="04090011">
      <w:start w:val="1"/>
      <w:numFmt w:val="decimalEnclosedCircle"/>
      <w:lvlText w:val="%1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82F2627"/>
    <w:multiLevelType w:val="hybridMultilevel"/>
    <w:tmpl w:val="01567CB6"/>
    <w:lvl w:ilvl="0" w:tplc="0409000F">
      <w:start w:val="1"/>
      <w:numFmt w:val="decimal"/>
      <w:lvlText w:val="%1."/>
      <w:lvlJc w:val="left"/>
      <w:pPr>
        <w:ind w:left="837" w:hanging="420"/>
      </w:pPr>
    </w:lvl>
    <w:lvl w:ilvl="1" w:tplc="04090017" w:tentative="1">
      <w:start w:val="1"/>
      <w:numFmt w:val="aiueoFullWidth"/>
      <w:lvlText w:val="(%2)"/>
      <w:lvlJc w:val="left"/>
      <w:pPr>
        <w:ind w:left="125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77" w:hanging="420"/>
      </w:pPr>
    </w:lvl>
    <w:lvl w:ilvl="3" w:tplc="0409000F" w:tentative="1">
      <w:start w:val="1"/>
      <w:numFmt w:val="decimal"/>
      <w:lvlText w:val="%4."/>
      <w:lvlJc w:val="left"/>
      <w:pPr>
        <w:ind w:left="2097" w:hanging="420"/>
      </w:pPr>
    </w:lvl>
    <w:lvl w:ilvl="4" w:tplc="04090017" w:tentative="1">
      <w:start w:val="1"/>
      <w:numFmt w:val="aiueoFullWidth"/>
      <w:lvlText w:val="(%5)"/>
      <w:lvlJc w:val="left"/>
      <w:pPr>
        <w:ind w:left="2517" w:hanging="420"/>
      </w:pPr>
    </w:lvl>
    <w:lvl w:ilvl="5" w:tplc="04090011" w:tentative="1">
      <w:start w:val="1"/>
      <w:numFmt w:val="decimalEnclosedCircle"/>
      <w:lvlText w:val="%6"/>
      <w:lvlJc w:val="left"/>
      <w:pPr>
        <w:ind w:left="2937" w:hanging="420"/>
      </w:pPr>
    </w:lvl>
    <w:lvl w:ilvl="6" w:tplc="0409000F" w:tentative="1">
      <w:start w:val="1"/>
      <w:numFmt w:val="decimal"/>
      <w:lvlText w:val="%7."/>
      <w:lvlJc w:val="left"/>
      <w:pPr>
        <w:ind w:left="3357" w:hanging="420"/>
      </w:pPr>
    </w:lvl>
    <w:lvl w:ilvl="7" w:tplc="04090017" w:tentative="1">
      <w:start w:val="1"/>
      <w:numFmt w:val="aiueoFullWidth"/>
      <w:lvlText w:val="(%8)"/>
      <w:lvlJc w:val="left"/>
      <w:pPr>
        <w:ind w:left="377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97" w:hanging="420"/>
      </w:pPr>
    </w:lvl>
  </w:abstractNum>
  <w:abstractNum w:abstractNumId="3" w15:restartNumberingAfterBreak="0">
    <w:nsid w:val="09B50DBF"/>
    <w:multiLevelType w:val="hybridMultilevel"/>
    <w:tmpl w:val="91F863E6"/>
    <w:lvl w:ilvl="0" w:tplc="7EAE417C">
      <w:start w:val="1"/>
      <w:numFmt w:val="decimalFullWidth"/>
      <w:lvlText w:val="（%1）"/>
      <w:lvlJc w:val="left"/>
      <w:pPr>
        <w:ind w:left="861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4" w15:restartNumberingAfterBreak="0">
    <w:nsid w:val="0AD12FAF"/>
    <w:multiLevelType w:val="hybridMultilevel"/>
    <w:tmpl w:val="82E87AFC"/>
    <w:lvl w:ilvl="0" w:tplc="2832821A">
      <w:start w:val="5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38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6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40" w:hanging="480"/>
      </w:pPr>
      <w:rPr>
        <w:rFonts w:ascii="Wingdings" w:hAnsi="Wingdings" w:hint="default"/>
      </w:rPr>
    </w:lvl>
  </w:abstractNum>
  <w:abstractNum w:abstractNumId="5" w15:restartNumberingAfterBreak="0">
    <w:nsid w:val="0BA03899"/>
    <w:multiLevelType w:val="hybridMultilevel"/>
    <w:tmpl w:val="9F2E4A32"/>
    <w:lvl w:ilvl="0" w:tplc="9E5811C2">
      <w:start w:val="1"/>
      <w:numFmt w:val="decimalFullWidth"/>
      <w:lvlText w:val="(%1)"/>
      <w:lvlJc w:val="left"/>
      <w:pPr>
        <w:ind w:left="63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" w15:restartNumberingAfterBreak="0">
    <w:nsid w:val="0CC20F86"/>
    <w:multiLevelType w:val="hybridMultilevel"/>
    <w:tmpl w:val="463243D8"/>
    <w:lvl w:ilvl="0" w:tplc="7EAE417C">
      <w:start w:val="1"/>
      <w:numFmt w:val="decimalFullWidth"/>
      <w:lvlText w:val="（%1）"/>
      <w:lvlJc w:val="left"/>
      <w:pPr>
        <w:ind w:left="861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7" w15:restartNumberingAfterBreak="0">
    <w:nsid w:val="0D34369E"/>
    <w:multiLevelType w:val="hybridMultilevel"/>
    <w:tmpl w:val="B9F2205E"/>
    <w:lvl w:ilvl="0" w:tplc="62C0B4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31253D1"/>
    <w:multiLevelType w:val="hybridMultilevel"/>
    <w:tmpl w:val="98F68BD6"/>
    <w:lvl w:ilvl="0" w:tplc="9E5811C2">
      <w:start w:val="1"/>
      <w:numFmt w:val="decimalFullWidth"/>
      <w:lvlText w:val="(%1)"/>
      <w:lvlJc w:val="left"/>
      <w:pPr>
        <w:ind w:left="84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9" w15:restartNumberingAfterBreak="0">
    <w:nsid w:val="168D45DA"/>
    <w:multiLevelType w:val="hybridMultilevel"/>
    <w:tmpl w:val="09507F6C"/>
    <w:lvl w:ilvl="0" w:tplc="7AE8BC24">
      <w:start w:val="5"/>
      <w:numFmt w:val="decimalFullWidth"/>
      <w:lvlText w:val="(%1)"/>
      <w:lvlJc w:val="left"/>
      <w:pPr>
        <w:ind w:left="84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97977D1"/>
    <w:multiLevelType w:val="hybridMultilevel"/>
    <w:tmpl w:val="84D69C32"/>
    <w:lvl w:ilvl="0" w:tplc="73E6C12E">
      <w:start w:val="3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E7B039F"/>
    <w:multiLevelType w:val="hybridMultilevel"/>
    <w:tmpl w:val="EC2CF8FE"/>
    <w:lvl w:ilvl="0" w:tplc="04090011">
      <w:start w:val="1"/>
      <w:numFmt w:val="decimalEnclosedCircle"/>
      <w:lvlText w:val="%1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1FD56E15"/>
    <w:multiLevelType w:val="hybridMultilevel"/>
    <w:tmpl w:val="F3F0020A"/>
    <w:lvl w:ilvl="0" w:tplc="7EAE417C">
      <w:start w:val="1"/>
      <w:numFmt w:val="decimalFullWidth"/>
      <w:lvlText w:val="（%1）"/>
      <w:lvlJc w:val="left"/>
      <w:pPr>
        <w:ind w:left="934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13" w15:restartNumberingAfterBreak="0">
    <w:nsid w:val="2013255B"/>
    <w:multiLevelType w:val="hybridMultilevel"/>
    <w:tmpl w:val="F9F4CA96"/>
    <w:lvl w:ilvl="0" w:tplc="4140846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4" w15:restartNumberingAfterBreak="0">
    <w:nsid w:val="2175483E"/>
    <w:multiLevelType w:val="hybridMultilevel"/>
    <w:tmpl w:val="DCDC94FA"/>
    <w:lvl w:ilvl="0" w:tplc="4140846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5" w15:restartNumberingAfterBreak="0">
    <w:nsid w:val="3A1B5D5B"/>
    <w:multiLevelType w:val="hybridMultilevel"/>
    <w:tmpl w:val="B0B47064"/>
    <w:lvl w:ilvl="0" w:tplc="7EAE417C">
      <w:start w:val="1"/>
      <w:numFmt w:val="decimalFullWidth"/>
      <w:lvlText w:val="（%1）"/>
      <w:lvlJc w:val="left"/>
      <w:pPr>
        <w:ind w:left="861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16" w15:restartNumberingAfterBreak="0">
    <w:nsid w:val="4B792BFC"/>
    <w:multiLevelType w:val="hybridMultilevel"/>
    <w:tmpl w:val="18027050"/>
    <w:lvl w:ilvl="0" w:tplc="7EAE417C">
      <w:start w:val="1"/>
      <w:numFmt w:val="decimalFullWidth"/>
      <w:lvlText w:val="（%1）"/>
      <w:lvlJc w:val="left"/>
      <w:pPr>
        <w:ind w:left="861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17" w15:restartNumberingAfterBreak="0">
    <w:nsid w:val="4CAB1331"/>
    <w:multiLevelType w:val="hybridMultilevel"/>
    <w:tmpl w:val="DB90B368"/>
    <w:lvl w:ilvl="0" w:tplc="512A1B68">
      <w:start w:val="1"/>
      <w:numFmt w:val="decimalEnclosedCircle"/>
      <w:lvlText w:val="%1"/>
      <w:lvlJc w:val="left"/>
      <w:pPr>
        <w:ind w:left="880" w:hanging="4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20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7" w:tentative="1">
      <w:start w:val="1"/>
      <w:numFmt w:val="aiueoFullWidth"/>
      <w:lvlText w:val="(%5)"/>
      <w:lvlJc w:val="left"/>
      <w:pPr>
        <w:ind w:left="2640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7" w:tentative="1">
      <w:start w:val="1"/>
      <w:numFmt w:val="aiueoFullWidth"/>
      <w:lvlText w:val="(%8)"/>
      <w:lvlJc w:val="left"/>
      <w:pPr>
        <w:ind w:left="3960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0" w:hanging="440"/>
      </w:pPr>
    </w:lvl>
  </w:abstractNum>
  <w:abstractNum w:abstractNumId="18" w15:restartNumberingAfterBreak="0">
    <w:nsid w:val="524D0C9B"/>
    <w:multiLevelType w:val="hybridMultilevel"/>
    <w:tmpl w:val="DC287E8A"/>
    <w:lvl w:ilvl="0" w:tplc="7EAE417C">
      <w:start w:val="1"/>
      <w:numFmt w:val="decimalFullWidth"/>
      <w:lvlText w:val="（%1）"/>
      <w:lvlJc w:val="left"/>
      <w:pPr>
        <w:ind w:left="420" w:hanging="4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61FD7B45"/>
    <w:multiLevelType w:val="hybridMultilevel"/>
    <w:tmpl w:val="AECAF1A4"/>
    <w:lvl w:ilvl="0" w:tplc="292A9848">
      <w:start w:val="1"/>
      <w:numFmt w:val="decimalFullWidth"/>
      <w:lvlText w:val="（%1）"/>
      <w:lvlJc w:val="left"/>
      <w:pPr>
        <w:ind w:left="934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20" w15:restartNumberingAfterBreak="0">
    <w:nsid w:val="678C202B"/>
    <w:multiLevelType w:val="hybridMultilevel"/>
    <w:tmpl w:val="DB18C130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69005F8C"/>
    <w:multiLevelType w:val="hybridMultilevel"/>
    <w:tmpl w:val="BFF6F192"/>
    <w:lvl w:ilvl="0" w:tplc="79A0694C">
      <w:start w:val="1"/>
      <w:numFmt w:val="decimalFullWidth"/>
      <w:lvlText w:val="%1"/>
      <w:lvlJc w:val="left"/>
      <w:pPr>
        <w:ind w:left="562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99" w:hanging="420"/>
      </w:pPr>
    </w:lvl>
    <w:lvl w:ilvl="2" w:tplc="04090011" w:tentative="1">
      <w:start w:val="1"/>
      <w:numFmt w:val="decimalEnclosedCircle"/>
      <w:lvlText w:val="%3"/>
      <w:lvlJc w:val="left"/>
      <w:pPr>
        <w:ind w:left="1819" w:hanging="420"/>
      </w:pPr>
    </w:lvl>
    <w:lvl w:ilvl="3" w:tplc="0409000F" w:tentative="1">
      <w:start w:val="1"/>
      <w:numFmt w:val="decimal"/>
      <w:lvlText w:val="%4."/>
      <w:lvlJc w:val="left"/>
      <w:pPr>
        <w:ind w:left="2239" w:hanging="420"/>
      </w:pPr>
    </w:lvl>
    <w:lvl w:ilvl="4" w:tplc="04090017" w:tentative="1">
      <w:start w:val="1"/>
      <w:numFmt w:val="aiueoFullWidth"/>
      <w:lvlText w:val="(%5)"/>
      <w:lvlJc w:val="left"/>
      <w:pPr>
        <w:ind w:left="2659" w:hanging="420"/>
      </w:pPr>
    </w:lvl>
    <w:lvl w:ilvl="5" w:tplc="04090011" w:tentative="1">
      <w:start w:val="1"/>
      <w:numFmt w:val="decimalEnclosedCircle"/>
      <w:lvlText w:val="%6"/>
      <w:lvlJc w:val="left"/>
      <w:pPr>
        <w:ind w:left="3079" w:hanging="420"/>
      </w:pPr>
    </w:lvl>
    <w:lvl w:ilvl="6" w:tplc="0409000F" w:tentative="1">
      <w:start w:val="1"/>
      <w:numFmt w:val="decimal"/>
      <w:lvlText w:val="%7."/>
      <w:lvlJc w:val="left"/>
      <w:pPr>
        <w:ind w:left="3499" w:hanging="420"/>
      </w:pPr>
    </w:lvl>
    <w:lvl w:ilvl="7" w:tplc="04090017" w:tentative="1">
      <w:start w:val="1"/>
      <w:numFmt w:val="aiueoFullWidth"/>
      <w:lvlText w:val="(%8)"/>
      <w:lvlJc w:val="left"/>
      <w:pPr>
        <w:ind w:left="3919" w:hanging="420"/>
      </w:pPr>
    </w:lvl>
    <w:lvl w:ilvl="8" w:tplc="04090011" w:tentative="1">
      <w:start w:val="1"/>
      <w:numFmt w:val="decimalEnclosedCircle"/>
      <w:lvlText w:val="%9"/>
      <w:lvlJc w:val="left"/>
      <w:pPr>
        <w:ind w:left="4339" w:hanging="420"/>
      </w:pPr>
    </w:lvl>
  </w:abstractNum>
  <w:abstractNum w:abstractNumId="22" w15:restartNumberingAfterBreak="0">
    <w:nsid w:val="69BE68B7"/>
    <w:multiLevelType w:val="hybridMultilevel"/>
    <w:tmpl w:val="E8AA4BBA"/>
    <w:lvl w:ilvl="0" w:tplc="AA40D512">
      <w:start w:val="1"/>
      <w:numFmt w:val="decimalEnclosedCircle"/>
      <w:lvlText w:val="%1"/>
      <w:lvlJc w:val="left"/>
      <w:pPr>
        <w:ind w:left="440" w:hanging="4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3" w15:restartNumberingAfterBreak="0">
    <w:nsid w:val="6D663F87"/>
    <w:multiLevelType w:val="hybridMultilevel"/>
    <w:tmpl w:val="F9F4CA96"/>
    <w:lvl w:ilvl="0" w:tplc="4140846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4" w15:restartNumberingAfterBreak="0">
    <w:nsid w:val="75563110"/>
    <w:multiLevelType w:val="hybridMultilevel"/>
    <w:tmpl w:val="0C2656B0"/>
    <w:lvl w:ilvl="0" w:tplc="7EAE417C">
      <w:start w:val="1"/>
      <w:numFmt w:val="decimalFullWidth"/>
      <w:lvlText w:val="（%1）"/>
      <w:lvlJc w:val="left"/>
      <w:pPr>
        <w:ind w:left="934" w:hanging="720"/>
      </w:pPr>
      <w:rPr>
        <w:rFonts w:cstheme="minorBidi" w:hint="default"/>
      </w:rPr>
    </w:lvl>
    <w:lvl w:ilvl="1" w:tplc="04090017" w:tentative="1">
      <w:start w:val="1"/>
      <w:numFmt w:val="aiueoFullWidth"/>
      <w:lvlText w:val="(%2)"/>
      <w:lvlJc w:val="left"/>
      <w:pPr>
        <w:ind w:left="10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4" w:hanging="420"/>
      </w:pPr>
    </w:lvl>
    <w:lvl w:ilvl="3" w:tplc="0409000F" w:tentative="1">
      <w:start w:val="1"/>
      <w:numFmt w:val="decimal"/>
      <w:lvlText w:val="%4."/>
      <w:lvlJc w:val="left"/>
      <w:pPr>
        <w:ind w:left="1894" w:hanging="420"/>
      </w:pPr>
    </w:lvl>
    <w:lvl w:ilvl="4" w:tplc="04090017" w:tentative="1">
      <w:start w:val="1"/>
      <w:numFmt w:val="aiueoFullWidth"/>
      <w:lvlText w:val="(%5)"/>
      <w:lvlJc w:val="left"/>
      <w:pPr>
        <w:ind w:left="23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4" w:hanging="420"/>
      </w:pPr>
    </w:lvl>
    <w:lvl w:ilvl="6" w:tplc="0409000F" w:tentative="1">
      <w:start w:val="1"/>
      <w:numFmt w:val="decimal"/>
      <w:lvlText w:val="%7."/>
      <w:lvlJc w:val="left"/>
      <w:pPr>
        <w:ind w:left="3154" w:hanging="420"/>
      </w:pPr>
    </w:lvl>
    <w:lvl w:ilvl="7" w:tplc="04090017" w:tentative="1">
      <w:start w:val="1"/>
      <w:numFmt w:val="aiueoFullWidth"/>
      <w:lvlText w:val="(%8)"/>
      <w:lvlJc w:val="left"/>
      <w:pPr>
        <w:ind w:left="35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4" w:hanging="420"/>
      </w:pPr>
    </w:lvl>
  </w:abstractNum>
  <w:abstractNum w:abstractNumId="25" w15:restartNumberingAfterBreak="0">
    <w:nsid w:val="78121513"/>
    <w:multiLevelType w:val="hybridMultilevel"/>
    <w:tmpl w:val="BEEC0636"/>
    <w:lvl w:ilvl="0" w:tplc="04090011">
      <w:start w:val="1"/>
      <w:numFmt w:val="decimalEnclosedCircle"/>
      <w:lvlText w:val="%1"/>
      <w:lvlJc w:val="left"/>
      <w:pPr>
        <w:ind w:left="836" w:hanging="420"/>
      </w:pPr>
    </w:lvl>
    <w:lvl w:ilvl="1" w:tplc="04090017" w:tentative="1">
      <w:start w:val="1"/>
      <w:numFmt w:val="aiueoFullWidth"/>
      <w:lvlText w:val="(%2)"/>
      <w:lvlJc w:val="left"/>
      <w:pPr>
        <w:ind w:left="125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76" w:hanging="420"/>
      </w:pPr>
    </w:lvl>
    <w:lvl w:ilvl="3" w:tplc="0409000F" w:tentative="1">
      <w:start w:val="1"/>
      <w:numFmt w:val="decimal"/>
      <w:lvlText w:val="%4."/>
      <w:lvlJc w:val="left"/>
      <w:pPr>
        <w:ind w:left="2096" w:hanging="420"/>
      </w:pPr>
    </w:lvl>
    <w:lvl w:ilvl="4" w:tplc="04090017" w:tentative="1">
      <w:start w:val="1"/>
      <w:numFmt w:val="aiueoFullWidth"/>
      <w:lvlText w:val="(%5)"/>
      <w:lvlJc w:val="left"/>
      <w:pPr>
        <w:ind w:left="251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36" w:hanging="420"/>
      </w:pPr>
    </w:lvl>
    <w:lvl w:ilvl="6" w:tplc="0409000F" w:tentative="1">
      <w:start w:val="1"/>
      <w:numFmt w:val="decimal"/>
      <w:lvlText w:val="%7."/>
      <w:lvlJc w:val="left"/>
      <w:pPr>
        <w:ind w:left="3356" w:hanging="420"/>
      </w:pPr>
    </w:lvl>
    <w:lvl w:ilvl="7" w:tplc="04090017" w:tentative="1">
      <w:start w:val="1"/>
      <w:numFmt w:val="aiueoFullWidth"/>
      <w:lvlText w:val="(%8)"/>
      <w:lvlJc w:val="left"/>
      <w:pPr>
        <w:ind w:left="3776" w:hanging="420"/>
      </w:pPr>
    </w:lvl>
    <w:lvl w:ilvl="8" w:tplc="04090011" w:tentative="1">
      <w:start w:val="1"/>
      <w:numFmt w:val="decimalEnclosedCircle"/>
      <w:lvlText w:val="%9"/>
      <w:lvlJc w:val="left"/>
      <w:pPr>
        <w:ind w:left="4196" w:hanging="420"/>
      </w:pPr>
    </w:lvl>
  </w:abstractNum>
  <w:num w:numId="1" w16cid:durableId="1035346450">
    <w:abstractNumId w:val="4"/>
  </w:num>
  <w:num w:numId="2" w16cid:durableId="721900697">
    <w:abstractNumId w:val="7"/>
  </w:num>
  <w:num w:numId="3" w16cid:durableId="801731284">
    <w:abstractNumId w:val="14"/>
  </w:num>
  <w:num w:numId="4" w16cid:durableId="673609080">
    <w:abstractNumId w:val="15"/>
  </w:num>
  <w:num w:numId="5" w16cid:durableId="1155952922">
    <w:abstractNumId w:val="19"/>
  </w:num>
  <w:num w:numId="6" w16cid:durableId="890535041">
    <w:abstractNumId w:val="13"/>
  </w:num>
  <w:num w:numId="7" w16cid:durableId="734358613">
    <w:abstractNumId w:val="23"/>
  </w:num>
  <w:num w:numId="8" w16cid:durableId="1603031767">
    <w:abstractNumId w:val="10"/>
  </w:num>
  <w:num w:numId="9" w16cid:durableId="1854027365">
    <w:abstractNumId w:val="8"/>
  </w:num>
  <w:num w:numId="10" w16cid:durableId="645163396">
    <w:abstractNumId w:val="24"/>
  </w:num>
  <w:num w:numId="11" w16cid:durableId="160899600">
    <w:abstractNumId w:val="5"/>
  </w:num>
  <w:num w:numId="12" w16cid:durableId="1899591142">
    <w:abstractNumId w:val="9"/>
  </w:num>
  <w:num w:numId="13" w16cid:durableId="1276399617">
    <w:abstractNumId w:val="12"/>
  </w:num>
  <w:num w:numId="14" w16cid:durableId="372928219">
    <w:abstractNumId w:val="21"/>
  </w:num>
  <w:num w:numId="15" w16cid:durableId="107092696">
    <w:abstractNumId w:val="20"/>
  </w:num>
  <w:num w:numId="16" w16cid:durableId="1881938028">
    <w:abstractNumId w:val="2"/>
  </w:num>
  <w:num w:numId="17" w16cid:durableId="1032195352">
    <w:abstractNumId w:val="16"/>
  </w:num>
  <w:num w:numId="18" w16cid:durableId="913314500">
    <w:abstractNumId w:val="18"/>
  </w:num>
  <w:num w:numId="19" w16cid:durableId="218396030">
    <w:abstractNumId w:val="0"/>
  </w:num>
  <w:num w:numId="20" w16cid:durableId="717973594">
    <w:abstractNumId w:val="6"/>
  </w:num>
  <w:num w:numId="21" w16cid:durableId="2073502268">
    <w:abstractNumId w:val="3"/>
  </w:num>
  <w:num w:numId="22" w16cid:durableId="1782869579">
    <w:abstractNumId w:val="25"/>
  </w:num>
  <w:num w:numId="23" w16cid:durableId="1411729390">
    <w:abstractNumId w:val="17"/>
  </w:num>
  <w:num w:numId="24" w16cid:durableId="1105079028">
    <w:abstractNumId w:val="1"/>
  </w:num>
  <w:num w:numId="25" w16cid:durableId="1444693068">
    <w:abstractNumId w:val="22"/>
  </w:num>
  <w:num w:numId="26" w16cid:durableId="210942626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Le0sLQwMjc0NjBX0lEKTi0uzszPAykwtKwFAFQcwOwtAAAA"/>
  </w:docVars>
  <w:rsids>
    <w:rsidRoot w:val="00290CBC"/>
    <w:rsid w:val="00001A29"/>
    <w:rsid w:val="00001E34"/>
    <w:rsid w:val="00005CD2"/>
    <w:rsid w:val="00017433"/>
    <w:rsid w:val="00026859"/>
    <w:rsid w:val="00030F41"/>
    <w:rsid w:val="00041510"/>
    <w:rsid w:val="00043DDD"/>
    <w:rsid w:val="000440C7"/>
    <w:rsid w:val="00045E30"/>
    <w:rsid w:val="00050A72"/>
    <w:rsid w:val="000544BD"/>
    <w:rsid w:val="00055565"/>
    <w:rsid w:val="00056CD4"/>
    <w:rsid w:val="000631A9"/>
    <w:rsid w:val="0006575B"/>
    <w:rsid w:val="0007564F"/>
    <w:rsid w:val="0008146E"/>
    <w:rsid w:val="000835CF"/>
    <w:rsid w:val="00083AF8"/>
    <w:rsid w:val="00087317"/>
    <w:rsid w:val="00087E46"/>
    <w:rsid w:val="00093930"/>
    <w:rsid w:val="000A0BAC"/>
    <w:rsid w:val="000A20FC"/>
    <w:rsid w:val="000C1CAE"/>
    <w:rsid w:val="000C48C4"/>
    <w:rsid w:val="000C6A86"/>
    <w:rsid w:val="000D2FED"/>
    <w:rsid w:val="000D3F2C"/>
    <w:rsid w:val="000D6AF6"/>
    <w:rsid w:val="000E0840"/>
    <w:rsid w:val="000E34E3"/>
    <w:rsid w:val="000E7D47"/>
    <w:rsid w:val="000F0A01"/>
    <w:rsid w:val="000F4B1F"/>
    <w:rsid w:val="000F59A6"/>
    <w:rsid w:val="000F749D"/>
    <w:rsid w:val="00102EC3"/>
    <w:rsid w:val="001042C9"/>
    <w:rsid w:val="0010709D"/>
    <w:rsid w:val="00112D86"/>
    <w:rsid w:val="001131A9"/>
    <w:rsid w:val="0011732F"/>
    <w:rsid w:val="001204A6"/>
    <w:rsid w:val="00124FE5"/>
    <w:rsid w:val="0013245B"/>
    <w:rsid w:val="0013618C"/>
    <w:rsid w:val="00140762"/>
    <w:rsid w:val="001423BB"/>
    <w:rsid w:val="00152195"/>
    <w:rsid w:val="00156AC6"/>
    <w:rsid w:val="00163EC3"/>
    <w:rsid w:val="00180E13"/>
    <w:rsid w:val="001918DD"/>
    <w:rsid w:val="001A41CC"/>
    <w:rsid w:val="001A465B"/>
    <w:rsid w:val="001A4A78"/>
    <w:rsid w:val="001B7252"/>
    <w:rsid w:val="001B7C07"/>
    <w:rsid w:val="001C0410"/>
    <w:rsid w:val="001C375A"/>
    <w:rsid w:val="001D20B7"/>
    <w:rsid w:val="001D4C57"/>
    <w:rsid w:val="001E3CD9"/>
    <w:rsid w:val="001F1D53"/>
    <w:rsid w:val="001F4180"/>
    <w:rsid w:val="00216151"/>
    <w:rsid w:val="00223B4A"/>
    <w:rsid w:val="0022607C"/>
    <w:rsid w:val="00233B12"/>
    <w:rsid w:val="002342ED"/>
    <w:rsid w:val="002349C3"/>
    <w:rsid w:val="00236568"/>
    <w:rsid w:val="00244B6E"/>
    <w:rsid w:val="00247F87"/>
    <w:rsid w:val="00254229"/>
    <w:rsid w:val="00254770"/>
    <w:rsid w:val="002610B9"/>
    <w:rsid w:val="00271046"/>
    <w:rsid w:val="00271E33"/>
    <w:rsid w:val="00284EEC"/>
    <w:rsid w:val="00290CBC"/>
    <w:rsid w:val="002A17F0"/>
    <w:rsid w:val="002A25EF"/>
    <w:rsid w:val="002A3B16"/>
    <w:rsid w:val="002B6169"/>
    <w:rsid w:val="002B62A3"/>
    <w:rsid w:val="002C371F"/>
    <w:rsid w:val="002C5BEC"/>
    <w:rsid w:val="002D0841"/>
    <w:rsid w:val="002D2A53"/>
    <w:rsid w:val="002D36C3"/>
    <w:rsid w:val="002E0C85"/>
    <w:rsid w:val="002E5979"/>
    <w:rsid w:val="002F6125"/>
    <w:rsid w:val="0030659F"/>
    <w:rsid w:val="00306E7B"/>
    <w:rsid w:val="0031061B"/>
    <w:rsid w:val="00322E7B"/>
    <w:rsid w:val="0032793E"/>
    <w:rsid w:val="003308DC"/>
    <w:rsid w:val="003322B6"/>
    <w:rsid w:val="00337894"/>
    <w:rsid w:val="00341C85"/>
    <w:rsid w:val="00347B08"/>
    <w:rsid w:val="0037167E"/>
    <w:rsid w:val="0037205E"/>
    <w:rsid w:val="00377DDE"/>
    <w:rsid w:val="00396CD6"/>
    <w:rsid w:val="003B192E"/>
    <w:rsid w:val="003B67AF"/>
    <w:rsid w:val="003C3017"/>
    <w:rsid w:val="003D169F"/>
    <w:rsid w:val="003D1B53"/>
    <w:rsid w:val="003D2751"/>
    <w:rsid w:val="003E36F3"/>
    <w:rsid w:val="003F3E9B"/>
    <w:rsid w:val="004042B5"/>
    <w:rsid w:val="00411BDF"/>
    <w:rsid w:val="0041498D"/>
    <w:rsid w:val="00424FCD"/>
    <w:rsid w:val="004279DC"/>
    <w:rsid w:val="0043064B"/>
    <w:rsid w:val="004426A1"/>
    <w:rsid w:val="00447F07"/>
    <w:rsid w:val="00450A37"/>
    <w:rsid w:val="0045671F"/>
    <w:rsid w:val="00456C37"/>
    <w:rsid w:val="00463B27"/>
    <w:rsid w:val="00472342"/>
    <w:rsid w:val="004730A4"/>
    <w:rsid w:val="00477D56"/>
    <w:rsid w:val="00490247"/>
    <w:rsid w:val="004977E8"/>
    <w:rsid w:val="00497E31"/>
    <w:rsid w:val="004A125A"/>
    <w:rsid w:val="004A47C8"/>
    <w:rsid w:val="004A73EB"/>
    <w:rsid w:val="004B16DE"/>
    <w:rsid w:val="004C5BAD"/>
    <w:rsid w:val="004D147D"/>
    <w:rsid w:val="004D6788"/>
    <w:rsid w:val="004D702C"/>
    <w:rsid w:val="004E20F5"/>
    <w:rsid w:val="004E57AF"/>
    <w:rsid w:val="004E6065"/>
    <w:rsid w:val="004F6CF3"/>
    <w:rsid w:val="00501494"/>
    <w:rsid w:val="00502CA8"/>
    <w:rsid w:val="005104AD"/>
    <w:rsid w:val="005259DF"/>
    <w:rsid w:val="00525BB8"/>
    <w:rsid w:val="00531DF6"/>
    <w:rsid w:val="00543FF5"/>
    <w:rsid w:val="00552F48"/>
    <w:rsid w:val="0056286F"/>
    <w:rsid w:val="005634A0"/>
    <w:rsid w:val="0056575B"/>
    <w:rsid w:val="00567694"/>
    <w:rsid w:val="00572584"/>
    <w:rsid w:val="00580579"/>
    <w:rsid w:val="0058120D"/>
    <w:rsid w:val="00581DF6"/>
    <w:rsid w:val="005856B5"/>
    <w:rsid w:val="00587D03"/>
    <w:rsid w:val="005917A2"/>
    <w:rsid w:val="00593342"/>
    <w:rsid w:val="00594A9A"/>
    <w:rsid w:val="005A08AC"/>
    <w:rsid w:val="005A43B8"/>
    <w:rsid w:val="005A4BF8"/>
    <w:rsid w:val="005A5A3E"/>
    <w:rsid w:val="005A7FDE"/>
    <w:rsid w:val="005B1364"/>
    <w:rsid w:val="005B160E"/>
    <w:rsid w:val="005B17ED"/>
    <w:rsid w:val="005B3506"/>
    <w:rsid w:val="005B3A5D"/>
    <w:rsid w:val="005C0833"/>
    <w:rsid w:val="005C3D9C"/>
    <w:rsid w:val="005C4915"/>
    <w:rsid w:val="005D0750"/>
    <w:rsid w:val="005D1555"/>
    <w:rsid w:val="005D5478"/>
    <w:rsid w:val="005E0A39"/>
    <w:rsid w:val="005E2C6A"/>
    <w:rsid w:val="005E348C"/>
    <w:rsid w:val="005E76B0"/>
    <w:rsid w:val="005F3BD0"/>
    <w:rsid w:val="005F66F7"/>
    <w:rsid w:val="005F7782"/>
    <w:rsid w:val="00623B8B"/>
    <w:rsid w:val="0062519F"/>
    <w:rsid w:val="00625C24"/>
    <w:rsid w:val="0062703F"/>
    <w:rsid w:val="00633B47"/>
    <w:rsid w:val="00643394"/>
    <w:rsid w:val="00647183"/>
    <w:rsid w:val="00647726"/>
    <w:rsid w:val="00651782"/>
    <w:rsid w:val="00654198"/>
    <w:rsid w:val="006603E8"/>
    <w:rsid w:val="006645B7"/>
    <w:rsid w:val="00672B03"/>
    <w:rsid w:val="006759B4"/>
    <w:rsid w:val="006A2255"/>
    <w:rsid w:val="006B55FF"/>
    <w:rsid w:val="006B599B"/>
    <w:rsid w:val="006B5E6D"/>
    <w:rsid w:val="006C0AB6"/>
    <w:rsid w:val="006C75C9"/>
    <w:rsid w:val="006C7B49"/>
    <w:rsid w:val="006E1078"/>
    <w:rsid w:val="006E373D"/>
    <w:rsid w:val="006E478D"/>
    <w:rsid w:val="006F0334"/>
    <w:rsid w:val="006F0B19"/>
    <w:rsid w:val="006F4233"/>
    <w:rsid w:val="006F7E69"/>
    <w:rsid w:val="00707A37"/>
    <w:rsid w:val="00712C52"/>
    <w:rsid w:val="0071408E"/>
    <w:rsid w:val="00714573"/>
    <w:rsid w:val="00720FF2"/>
    <w:rsid w:val="00735A0E"/>
    <w:rsid w:val="0074595E"/>
    <w:rsid w:val="00750359"/>
    <w:rsid w:val="007554FB"/>
    <w:rsid w:val="00760239"/>
    <w:rsid w:val="007631DC"/>
    <w:rsid w:val="00767F7D"/>
    <w:rsid w:val="007746B7"/>
    <w:rsid w:val="00775EB8"/>
    <w:rsid w:val="00777B38"/>
    <w:rsid w:val="00794BDF"/>
    <w:rsid w:val="0079640F"/>
    <w:rsid w:val="00796DDB"/>
    <w:rsid w:val="00797732"/>
    <w:rsid w:val="007977CD"/>
    <w:rsid w:val="007A0945"/>
    <w:rsid w:val="007A16E2"/>
    <w:rsid w:val="007A4F36"/>
    <w:rsid w:val="007A4FFE"/>
    <w:rsid w:val="007A5C20"/>
    <w:rsid w:val="007B1B99"/>
    <w:rsid w:val="007B3674"/>
    <w:rsid w:val="007B45EC"/>
    <w:rsid w:val="007B4D15"/>
    <w:rsid w:val="007C0B9A"/>
    <w:rsid w:val="007C4594"/>
    <w:rsid w:val="007C64D3"/>
    <w:rsid w:val="007E528A"/>
    <w:rsid w:val="007E5830"/>
    <w:rsid w:val="007E59CB"/>
    <w:rsid w:val="007F3672"/>
    <w:rsid w:val="007F4D9C"/>
    <w:rsid w:val="008016A0"/>
    <w:rsid w:val="008029A6"/>
    <w:rsid w:val="00820545"/>
    <w:rsid w:val="00837C9A"/>
    <w:rsid w:val="00846AB0"/>
    <w:rsid w:val="00854340"/>
    <w:rsid w:val="00857213"/>
    <w:rsid w:val="0086124B"/>
    <w:rsid w:val="00861D51"/>
    <w:rsid w:val="0086386A"/>
    <w:rsid w:val="008817E0"/>
    <w:rsid w:val="00883863"/>
    <w:rsid w:val="0088646A"/>
    <w:rsid w:val="00890A19"/>
    <w:rsid w:val="0089390B"/>
    <w:rsid w:val="00894346"/>
    <w:rsid w:val="008B3CC7"/>
    <w:rsid w:val="008C1442"/>
    <w:rsid w:val="008C3491"/>
    <w:rsid w:val="008C5B94"/>
    <w:rsid w:val="008D3C27"/>
    <w:rsid w:val="008D6092"/>
    <w:rsid w:val="008D6137"/>
    <w:rsid w:val="008E3599"/>
    <w:rsid w:val="008F0A13"/>
    <w:rsid w:val="008F0A15"/>
    <w:rsid w:val="008F121F"/>
    <w:rsid w:val="008F38D9"/>
    <w:rsid w:val="008F6F15"/>
    <w:rsid w:val="00900070"/>
    <w:rsid w:val="00900A1B"/>
    <w:rsid w:val="009110AA"/>
    <w:rsid w:val="00924A8A"/>
    <w:rsid w:val="00931CBC"/>
    <w:rsid w:val="00933740"/>
    <w:rsid w:val="0093650F"/>
    <w:rsid w:val="00942B53"/>
    <w:rsid w:val="00944173"/>
    <w:rsid w:val="00947307"/>
    <w:rsid w:val="009554ED"/>
    <w:rsid w:val="009567A2"/>
    <w:rsid w:val="009719C6"/>
    <w:rsid w:val="00975551"/>
    <w:rsid w:val="0098509D"/>
    <w:rsid w:val="00992E0E"/>
    <w:rsid w:val="0099591B"/>
    <w:rsid w:val="00997737"/>
    <w:rsid w:val="009A1A29"/>
    <w:rsid w:val="009A382B"/>
    <w:rsid w:val="009B3C62"/>
    <w:rsid w:val="009B5688"/>
    <w:rsid w:val="009B5860"/>
    <w:rsid w:val="009B616F"/>
    <w:rsid w:val="009C78B9"/>
    <w:rsid w:val="009C7DDF"/>
    <w:rsid w:val="009D20E6"/>
    <w:rsid w:val="009F3DA1"/>
    <w:rsid w:val="00A00DF2"/>
    <w:rsid w:val="00A0465E"/>
    <w:rsid w:val="00A150FD"/>
    <w:rsid w:val="00A153F9"/>
    <w:rsid w:val="00A4033F"/>
    <w:rsid w:val="00A4556D"/>
    <w:rsid w:val="00A53DB9"/>
    <w:rsid w:val="00A544D6"/>
    <w:rsid w:val="00A54F57"/>
    <w:rsid w:val="00A60863"/>
    <w:rsid w:val="00A645A6"/>
    <w:rsid w:val="00A65646"/>
    <w:rsid w:val="00A6675D"/>
    <w:rsid w:val="00A67146"/>
    <w:rsid w:val="00A7069A"/>
    <w:rsid w:val="00A85F89"/>
    <w:rsid w:val="00A86003"/>
    <w:rsid w:val="00A93187"/>
    <w:rsid w:val="00AA1518"/>
    <w:rsid w:val="00AA5001"/>
    <w:rsid w:val="00AA5338"/>
    <w:rsid w:val="00AB4080"/>
    <w:rsid w:val="00AB6832"/>
    <w:rsid w:val="00AC22FF"/>
    <w:rsid w:val="00AC5457"/>
    <w:rsid w:val="00AD4992"/>
    <w:rsid w:val="00AD4F58"/>
    <w:rsid w:val="00AD740F"/>
    <w:rsid w:val="00AE01EB"/>
    <w:rsid w:val="00AE03BE"/>
    <w:rsid w:val="00AE4E4D"/>
    <w:rsid w:val="00AF372F"/>
    <w:rsid w:val="00AF41B6"/>
    <w:rsid w:val="00AF796F"/>
    <w:rsid w:val="00B01774"/>
    <w:rsid w:val="00B03683"/>
    <w:rsid w:val="00B074D2"/>
    <w:rsid w:val="00B15322"/>
    <w:rsid w:val="00B373A8"/>
    <w:rsid w:val="00B37D11"/>
    <w:rsid w:val="00B4008A"/>
    <w:rsid w:val="00B5029F"/>
    <w:rsid w:val="00B53A69"/>
    <w:rsid w:val="00B53AB6"/>
    <w:rsid w:val="00B56CC3"/>
    <w:rsid w:val="00B60D24"/>
    <w:rsid w:val="00B66E94"/>
    <w:rsid w:val="00B83BF0"/>
    <w:rsid w:val="00B90653"/>
    <w:rsid w:val="00B9787E"/>
    <w:rsid w:val="00BA5C52"/>
    <w:rsid w:val="00BA67EF"/>
    <w:rsid w:val="00BB78D2"/>
    <w:rsid w:val="00BC43F2"/>
    <w:rsid w:val="00BC5C57"/>
    <w:rsid w:val="00BC7968"/>
    <w:rsid w:val="00BD31E0"/>
    <w:rsid w:val="00BD483C"/>
    <w:rsid w:val="00BD6E14"/>
    <w:rsid w:val="00BE41F1"/>
    <w:rsid w:val="00BF097C"/>
    <w:rsid w:val="00BF6037"/>
    <w:rsid w:val="00C116FC"/>
    <w:rsid w:val="00C207B6"/>
    <w:rsid w:val="00C22185"/>
    <w:rsid w:val="00C304D1"/>
    <w:rsid w:val="00C31075"/>
    <w:rsid w:val="00C32E7E"/>
    <w:rsid w:val="00C3459A"/>
    <w:rsid w:val="00C37EBB"/>
    <w:rsid w:val="00C405DA"/>
    <w:rsid w:val="00C4355C"/>
    <w:rsid w:val="00C67225"/>
    <w:rsid w:val="00C8095C"/>
    <w:rsid w:val="00C826B7"/>
    <w:rsid w:val="00CA76DB"/>
    <w:rsid w:val="00CC6DF2"/>
    <w:rsid w:val="00CE437A"/>
    <w:rsid w:val="00CE6FEA"/>
    <w:rsid w:val="00CF2767"/>
    <w:rsid w:val="00CF39A8"/>
    <w:rsid w:val="00D014AE"/>
    <w:rsid w:val="00D02E47"/>
    <w:rsid w:val="00D04DE0"/>
    <w:rsid w:val="00D04FD2"/>
    <w:rsid w:val="00D05E9D"/>
    <w:rsid w:val="00D07225"/>
    <w:rsid w:val="00D10D77"/>
    <w:rsid w:val="00D2377C"/>
    <w:rsid w:val="00D2782C"/>
    <w:rsid w:val="00D33EBF"/>
    <w:rsid w:val="00D732E4"/>
    <w:rsid w:val="00D7766D"/>
    <w:rsid w:val="00D845E3"/>
    <w:rsid w:val="00D84D24"/>
    <w:rsid w:val="00DA0D22"/>
    <w:rsid w:val="00DA21F7"/>
    <w:rsid w:val="00DA2ABC"/>
    <w:rsid w:val="00DB0E1F"/>
    <w:rsid w:val="00DB2FF3"/>
    <w:rsid w:val="00DC0A94"/>
    <w:rsid w:val="00DC2A54"/>
    <w:rsid w:val="00DC61BA"/>
    <w:rsid w:val="00DD105A"/>
    <w:rsid w:val="00DD24C0"/>
    <w:rsid w:val="00DD3CD8"/>
    <w:rsid w:val="00DD405B"/>
    <w:rsid w:val="00DD4549"/>
    <w:rsid w:val="00DD7A78"/>
    <w:rsid w:val="00DE359D"/>
    <w:rsid w:val="00DF2DFF"/>
    <w:rsid w:val="00DF456C"/>
    <w:rsid w:val="00DF5B50"/>
    <w:rsid w:val="00E010B9"/>
    <w:rsid w:val="00E0305B"/>
    <w:rsid w:val="00E03106"/>
    <w:rsid w:val="00E047E4"/>
    <w:rsid w:val="00E1053B"/>
    <w:rsid w:val="00E2111D"/>
    <w:rsid w:val="00E259C9"/>
    <w:rsid w:val="00E27AF3"/>
    <w:rsid w:val="00E30323"/>
    <w:rsid w:val="00E329AB"/>
    <w:rsid w:val="00E43542"/>
    <w:rsid w:val="00E5099B"/>
    <w:rsid w:val="00E55D89"/>
    <w:rsid w:val="00E57299"/>
    <w:rsid w:val="00E6101B"/>
    <w:rsid w:val="00E621CB"/>
    <w:rsid w:val="00E72E12"/>
    <w:rsid w:val="00E736D2"/>
    <w:rsid w:val="00E74173"/>
    <w:rsid w:val="00E7650C"/>
    <w:rsid w:val="00E7689E"/>
    <w:rsid w:val="00E77386"/>
    <w:rsid w:val="00E81CF6"/>
    <w:rsid w:val="00E8700A"/>
    <w:rsid w:val="00E94713"/>
    <w:rsid w:val="00EA3885"/>
    <w:rsid w:val="00EA68AC"/>
    <w:rsid w:val="00EB0290"/>
    <w:rsid w:val="00EB2F8A"/>
    <w:rsid w:val="00EC2772"/>
    <w:rsid w:val="00EC32A4"/>
    <w:rsid w:val="00EC4657"/>
    <w:rsid w:val="00ED45E2"/>
    <w:rsid w:val="00ED54BD"/>
    <w:rsid w:val="00EE6A01"/>
    <w:rsid w:val="00EE6A64"/>
    <w:rsid w:val="00EE7A34"/>
    <w:rsid w:val="00EF24A6"/>
    <w:rsid w:val="00EF6B3F"/>
    <w:rsid w:val="00EF7658"/>
    <w:rsid w:val="00EF7877"/>
    <w:rsid w:val="00F040DB"/>
    <w:rsid w:val="00F05C9E"/>
    <w:rsid w:val="00F07F7D"/>
    <w:rsid w:val="00F228BA"/>
    <w:rsid w:val="00F337CE"/>
    <w:rsid w:val="00F35EA8"/>
    <w:rsid w:val="00F42F49"/>
    <w:rsid w:val="00F431D7"/>
    <w:rsid w:val="00F51B67"/>
    <w:rsid w:val="00F707A7"/>
    <w:rsid w:val="00F70C9A"/>
    <w:rsid w:val="00F80FBE"/>
    <w:rsid w:val="00F879D9"/>
    <w:rsid w:val="00F958DF"/>
    <w:rsid w:val="00FA07FA"/>
    <w:rsid w:val="00FA3E98"/>
    <w:rsid w:val="00FA53E0"/>
    <w:rsid w:val="00FA5B5A"/>
    <w:rsid w:val="00FA6F25"/>
    <w:rsid w:val="00FB64A2"/>
    <w:rsid w:val="00FB7F88"/>
    <w:rsid w:val="00FC775B"/>
    <w:rsid w:val="00FD5EBA"/>
    <w:rsid w:val="00FE3A43"/>
    <w:rsid w:val="00FE480E"/>
    <w:rsid w:val="039F82EA"/>
    <w:rsid w:val="07D9F66A"/>
    <w:rsid w:val="08E4B5AD"/>
    <w:rsid w:val="0B116F4F"/>
    <w:rsid w:val="0BE11276"/>
    <w:rsid w:val="10C76832"/>
    <w:rsid w:val="1A7F85AB"/>
    <w:rsid w:val="239B6D4E"/>
    <w:rsid w:val="2941D790"/>
    <w:rsid w:val="2A18F066"/>
    <w:rsid w:val="36381488"/>
    <w:rsid w:val="3C8929EA"/>
    <w:rsid w:val="3F9CCBFF"/>
    <w:rsid w:val="404B60A8"/>
    <w:rsid w:val="553AB015"/>
    <w:rsid w:val="5B5F395F"/>
    <w:rsid w:val="5CD2A690"/>
    <w:rsid w:val="5DEAB24C"/>
    <w:rsid w:val="634F2680"/>
    <w:rsid w:val="63B39EC0"/>
    <w:rsid w:val="64B67409"/>
    <w:rsid w:val="66691F17"/>
    <w:rsid w:val="686E794C"/>
    <w:rsid w:val="68A8855A"/>
    <w:rsid w:val="68E4F4D4"/>
    <w:rsid w:val="6D73992A"/>
    <w:rsid w:val="6F94DEB0"/>
    <w:rsid w:val="77E9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F1FAACE"/>
  <w15:docId w15:val="{09888924-2CDC-4D9F-8DC6-BB6FFFFF0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07B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90C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A388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A3885"/>
  </w:style>
  <w:style w:type="paragraph" w:styleId="a6">
    <w:name w:val="footer"/>
    <w:basedOn w:val="a"/>
    <w:link w:val="a7"/>
    <w:uiPriority w:val="99"/>
    <w:unhideWhenUsed/>
    <w:rsid w:val="00EA388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A3885"/>
  </w:style>
  <w:style w:type="paragraph" w:styleId="a8">
    <w:name w:val="List Paragraph"/>
    <w:basedOn w:val="a"/>
    <w:uiPriority w:val="34"/>
    <w:qFormat/>
    <w:rsid w:val="00A4033F"/>
    <w:pPr>
      <w:ind w:leftChars="400" w:left="960"/>
    </w:pPr>
  </w:style>
  <w:style w:type="paragraph" w:styleId="a9">
    <w:name w:val="Closing"/>
    <w:basedOn w:val="a"/>
    <w:link w:val="aa"/>
    <w:uiPriority w:val="99"/>
    <w:unhideWhenUsed/>
    <w:rsid w:val="00BD6E14"/>
    <w:pPr>
      <w:jc w:val="right"/>
    </w:pPr>
  </w:style>
  <w:style w:type="character" w:customStyle="1" w:styleId="aa">
    <w:name w:val="結語 (文字)"/>
    <w:basedOn w:val="a0"/>
    <w:link w:val="a9"/>
    <w:uiPriority w:val="99"/>
    <w:rsid w:val="00BD6E14"/>
  </w:style>
  <w:style w:type="paragraph" w:styleId="ab">
    <w:name w:val="Balloon Text"/>
    <w:basedOn w:val="a"/>
    <w:link w:val="ac"/>
    <w:uiPriority w:val="99"/>
    <w:semiHidden/>
    <w:unhideWhenUsed/>
    <w:rsid w:val="000544BD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0544BD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5B3A5D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5B3A5D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5B3A5D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5B3A5D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5B3A5D"/>
    <w:rPr>
      <w:b/>
      <w:bCs/>
    </w:rPr>
  </w:style>
  <w:style w:type="paragraph" w:styleId="Web">
    <w:name w:val="Normal (Web)"/>
    <w:basedOn w:val="a"/>
    <w:uiPriority w:val="99"/>
    <w:unhideWhenUsed/>
    <w:rsid w:val="002D2A5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2">
    <w:name w:val="Revision"/>
    <w:hidden/>
    <w:uiPriority w:val="99"/>
    <w:semiHidden/>
    <w:rsid w:val="0086124B"/>
  </w:style>
  <w:style w:type="table" w:customStyle="1" w:styleId="1">
    <w:name w:val="表 (格子)1"/>
    <w:basedOn w:val="a1"/>
    <w:next w:val="a3"/>
    <w:uiPriority w:val="59"/>
    <w:rsid w:val="007459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3">
    <w:name w:val="標準 + ＭＳ ゴシック"/>
    <w:aliases w:val="10.5 pt,黒,文字間隔広く  0.7 pt"/>
    <w:basedOn w:val="a"/>
    <w:rsid w:val="006B599B"/>
    <w:pPr>
      <w:suppressAutoHyphens/>
      <w:kinsoku w:val="0"/>
      <w:wordWrap w:val="0"/>
      <w:overflowPunct w:val="0"/>
      <w:autoSpaceDE w:val="0"/>
      <w:autoSpaceDN w:val="0"/>
      <w:adjustRightInd w:val="0"/>
      <w:spacing w:line="352" w:lineRule="atLeast"/>
      <w:textAlignment w:val="baseline"/>
    </w:pPr>
    <w:rPr>
      <w:rFonts w:ascii="ＭＳ ゴシック" w:eastAsia="ＭＳ ゴシック" w:hAnsi="ＭＳ ゴシック" w:cs="ＭＳ ゴシック"/>
      <w:color w:val="000000"/>
      <w:spacing w:val="30"/>
      <w:kern w:val="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4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4190">
              <w:marLeft w:val="21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47966">
                  <w:marLeft w:val="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0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1931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977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1034031">
                  <w:marLeft w:val="4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512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33362">
              <w:marLeft w:val="135"/>
              <w:marRight w:val="45"/>
              <w:marTop w:val="9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14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19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975932">
              <w:marLeft w:val="0"/>
              <w:marRight w:val="9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33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55520">
                      <w:marLeft w:val="45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825633">
                  <w:marLeft w:val="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11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40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360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1771570">
                  <w:marLeft w:val="4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75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1502">
              <w:marLeft w:val="135"/>
              <w:marRight w:val="45"/>
              <w:marTop w:val="9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52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04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2545068">
              <w:marLeft w:val="0"/>
              <w:marRight w:val="9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8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169838">
                      <w:marLeft w:val="45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969671">
                  <w:marLeft w:val="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43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746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662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4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1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737703">
              <w:marLeft w:val="21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41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770686">
                      <w:marLeft w:val="45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27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02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97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83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820817">
                          <w:marLeft w:val="210"/>
                          <w:marRight w:val="21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993725">
                              <w:marLeft w:val="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9175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657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832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3927682">
                              <w:marLeft w:val="4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2439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434572">
                          <w:marLeft w:val="135"/>
                          <w:marRight w:val="45"/>
                          <w:marTop w:val="9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993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6535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24893680">
                          <w:marLeft w:val="0"/>
                          <w:marRight w:val="9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209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184888">
                                  <w:marLeft w:val="45"/>
                                  <w:marRight w:val="0"/>
                                  <w:marTop w:val="0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5072380">
                              <w:marLeft w:val="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650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8594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623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47237696">
                              <w:marLeft w:val="4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966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235342">
                          <w:marLeft w:val="135"/>
                          <w:marRight w:val="45"/>
                          <w:marTop w:val="9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42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4043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66673894">
                          <w:marLeft w:val="0"/>
                          <w:marRight w:val="9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093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661471">
                                  <w:marLeft w:val="45"/>
                                  <w:marRight w:val="0"/>
                                  <w:marTop w:val="0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1051945">
                              <w:marLeft w:val="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819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292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9182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15085245">
                              <w:marLeft w:val="4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26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3E7549-5B9C-4862-AF45-E2028FD9D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CU080047</dc:creator>
  <cp:lastModifiedBy>Ryuichiro Tomizawa</cp:lastModifiedBy>
  <cp:revision>77</cp:revision>
  <cp:lastPrinted>2023-01-13T01:07:00Z</cp:lastPrinted>
  <dcterms:created xsi:type="dcterms:W3CDTF">2023-01-12T01:46:00Z</dcterms:created>
  <dcterms:modified xsi:type="dcterms:W3CDTF">2024-06-17T04:11:00Z</dcterms:modified>
  <cp:contentStatus/>
</cp:coreProperties>
</file>